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012AA" w14:textId="77777777" w:rsidR="00EB2FC6" w:rsidRDefault="00307865" w:rsidP="00307865">
      <w:pPr>
        <w:spacing w:after="0" w:line="240" w:lineRule="auto"/>
        <w:rPr>
          <w:rFonts w:eastAsia="Times New Roman" w:cstheme="minorHAnsi"/>
        </w:rPr>
      </w:pPr>
      <w:r w:rsidRPr="00EF1FA2">
        <w:rPr>
          <w:rFonts w:eastAsia="Times New Roman" w:cstheme="minorHAnsi"/>
          <w:b/>
        </w:rPr>
        <w:t xml:space="preserve">Note: </w:t>
      </w:r>
      <w:r w:rsidRPr="00EF1FA2">
        <w:rPr>
          <w:rFonts w:eastAsia="Times New Roman" w:cstheme="minorHAnsi"/>
        </w:rPr>
        <w:t>All nominees must be current members of ATD Tulsa at the time of nomination.</w:t>
      </w:r>
      <w:r w:rsidRPr="00EF1FA2">
        <w:rPr>
          <w:rFonts w:eastAsia="Times New Roman" w:cstheme="minorHAnsi"/>
          <w:b/>
        </w:rPr>
        <w:t xml:space="preserve"> </w:t>
      </w:r>
      <w:r w:rsidRPr="00EF1FA2">
        <w:rPr>
          <w:rFonts w:eastAsia="Times New Roman" w:cstheme="minorHAnsi"/>
        </w:rPr>
        <w:t xml:space="preserve">Descriptions of the open board positions are available on pages 16-21 of the Chapter Bylaws. Chapter Bylaws are available online at </w:t>
      </w:r>
      <w:hyperlink r:id="rId6" w:history="1">
        <w:r w:rsidR="00EF1FA2" w:rsidRPr="00E71620">
          <w:rPr>
            <w:rStyle w:val="Hyperlink"/>
            <w:rFonts w:eastAsia="Times New Roman" w:cstheme="minorHAnsi"/>
          </w:rPr>
          <w:t>www.tdtulsa.org/chapterdocuments</w:t>
        </w:r>
      </w:hyperlink>
      <w:r w:rsidRPr="00EF1FA2">
        <w:rPr>
          <w:rFonts w:eastAsia="Times New Roman" w:cstheme="minorHAnsi"/>
        </w:rPr>
        <w:t xml:space="preserve">. </w:t>
      </w:r>
    </w:p>
    <w:p w14:paraId="75216290" w14:textId="6F6AA036" w:rsidR="00EB2FC6" w:rsidRDefault="00EB2FC6" w:rsidP="00307865">
      <w:pPr>
        <w:spacing w:after="0" w:line="240" w:lineRule="auto"/>
        <w:rPr>
          <w:rFonts w:eastAsia="Times New Roman" w:cstheme="minorHAnsi"/>
        </w:rPr>
      </w:pPr>
    </w:p>
    <w:p w14:paraId="689131E6" w14:textId="4CF09E70" w:rsidR="00D14D72" w:rsidRPr="003D34CF" w:rsidRDefault="00D14D72" w:rsidP="003D34CF">
      <w:pPr>
        <w:shd w:val="clear" w:color="auto" w:fill="FFFFFF"/>
        <w:rPr>
          <w:rFonts w:cstheme="minorHAnsi"/>
        </w:rPr>
      </w:pPr>
      <w:bookmarkStart w:id="0" w:name="_Hlk514257327"/>
      <w:r w:rsidRPr="00D14D72">
        <w:rPr>
          <w:rFonts w:cstheme="minorHAnsi"/>
          <w:b/>
          <w:u w:val="single"/>
        </w:rPr>
        <w:t>DUE DATE:</w:t>
      </w:r>
      <w:r>
        <w:rPr>
          <w:rFonts w:cstheme="minorHAnsi"/>
        </w:rPr>
        <w:t xml:space="preserve"> </w:t>
      </w:r>
      <w:r w:rsidRPr="00CB1CC2">
        <w:rPr>
          <w:rFonts w:cstheme="minorHAnsi"/>
        </w:rPr>
        <w:t xml:space="preserve">Completed Nomination </w:t>
      </w:r>
      <w:r w:rsidR="00EB4E7F">
        <w:rPr>
          <w:rFonts w:cstheme="minorHAnsi"/>
        </w:rPr>
        <w:t xml:space="preserve">and Eligibility </w:t>
      </w:r>
      <w:r w:rsidRPr="00CB1CC2">
        <w:rPr>
          <w:rFonts w:cstheme="minorHAnsi"/>
        </w:rPr>
        <w:t>Forms</w:t>
      </w:r>
      <w:r w:rsidR="00EB4E7F">
        <w:rPr>
          <w:rFonts w:cstheme="minorHAnsi"/>
        </w:rPr>
        <w:t>, photos (required)</w:t>
      </w:r>
      <w:r w:rsidR="00ED2C88">
        <w:rPr>
          <w:rFonts w:cstheme="minorHAnsi"/>
        </w:rPr>
        <w:t>,</w:t>
      </w:r>
      <w:r w:rsidR="00EB4E7F">
        <w:rPr>
          <w:rFonts w:cstheme="minorHAnsi"/>
        </w:rPr>
        <w:t xml:space="preserve"> and videos (optional) </w:t>
      </w:r>
      <w:r w:rsidRPr="00CB1CC2">
        <w:rPr>
          <w:rFonts w:cstheme="minorHAnsi"/>
          <w:b/>
        </w:rPr>
        <w:t>MUST</w:t>
      </w:r>
      <w:r w:rsidRPr="00CB1CC2">
        <w:rPr>
          <w:rFonts w:cstheme="minorHAnsi"/>
        </w:rPr>
        <w:t xml:space="preserve"> be received by </w:t>
      </w:r>
      <w:r>
        <w:rPr>
          <w:rFonts w:cstheme="minorHAnsi"/>
          <w:b/>
        </w:rPr>
        <w:t>11:59</w:t>
      </w:r>
      <w:r w:rsidRPr="00CB1CC2">
        <w:rPr>
          <w:rFonts w:cstheme="minorHAnsi"/>
          <w:b/>
        </w:rPr>
        <w:t xml:space="preserve"> PM</w:t>
      </w:r>
      <w:r w:rsidRPr="00CB1CC2">
        <w:rPr>
          <w:rFonts w:cstheme="minorHAnsi"/>
        </w:rPr>
        <w:t xml:space="preserve"> on </w:t>
      </w:r>
      <w:r w:rsidR="00D94A65" w:rsidRPr="006A5F85">
        <w:rPr>
          <w:rFonts w:cstheme="minorHAnsi"/>
          <w:b/>
          <w:bCs/>
        </w:rPr>
        <w:t xml:space="preserve">Friday, </w:t>
      </w:r>
      <w:r w:rsidR="00F5655E" w:rsidRPr="006A5F85">
        <w:rPr>
          <w:rFonts w:cstheme="minorHAnsi"/>
          <w:b/>
          <w:bCs/>
        </w:rPr>
        <w:t>August</w:t>
      </w:r>
      <w:r w:rsidR="00AD78EE" w:rsidRPr="006A5F85">
        <w:rPr>
          <w:rFonts w:cstheme="minorHAnsi"/>
          <w:b/>
          <w:bCs/>
        </w:rPr>
        <w:t xml:space="preserve"> </w:t>
      </w:r>
      <w:r w:rsidR="00BF1071" w:rsidRPr="006A5F85">
        <w:rPr>
          <w:rFonts w:cstheme="minorHAnsi"/>
          <w:b/>
          <w:bCs/>
        </w:rPr>
        <w:t>2</w:t>
      </w:r>
      <w:r w:rsidR="006A5F85">
        <w:rPr>
          <w:rFonts w:cstheme="minorHAnsi"/>
          <w:b/>
          <w:bCs/>
        </w:rPr>
        <w:t>9</w:t>
      </w:r>
      <w:r w:rsidR="00F5655E" w:rsidRPr="006A5F85">
        <w:rPr>
          <w:rFonts w:cstheme="minorHAnsi"/>
          <w:b/>
          <w:bCs/>
        </w:rPr>
        <w:t>, 202</w:t>
      </w:r>
      <w:r w:rsidR="00AD78EE" w:rsidRPr="006A5F85">
        <w:rPr>
          <w:rFonts w:cstheme="minorHAnsi"/>
          <w:b/>
          <w:bCs/>
        </w:rPr>
        <w:t>2</w:t>
      </w:r>
      <w:r w:rsidRPr="006A5F85">
        <w:rPr>
          <w:rFonts w:cstheme="minorHAnsi"/>
        </w:rPr>
        <w:t>.</w:t>
      </w:r>
      <w:r w:rsidRPr="00CB1CC2">
        <w:rPr>
          <w:rFonts w:cstheme="minorHAnsi"/>
        </w:rPr>
        <w:t xml:space="preserve"> </w:t>
      </w:r>
      <w:r w:rsidR="00EB4E7F">
        <w:rPr>
          <w:rFonts w:cstheme="minorHAnsi"/>
        </w:rPr>
        <w:t>Materials</w:t>
      </w:r>
      <w:r w:rsidRPr="00CB1CC2">
        <w:rPr>
          <w:rFonts w:cstheme="minorHAnsi"/>
        </w:rPr>
        <w:t xml:space="preserve"> </w:t>
      </w:r>
      <w:r w:rsidR="00EB4E7F" w:rsidRPr="00EB4E7F">
        <w:rPr>
          <w:rFonts w:cstheme="minorHAnsi"/>
          <w:b/>
          <w:u w:val="single"/>
        </w:rPr>
        <w:t>must</w:t>
      </w:r>
      <w:r>
        <w:rPr>
          <w:rFonts w:cstheme="minorHAnsi"/>
        </w:rPr>
        <w:t xml:space="preserve"> </w:t>
      </w:r>
      <w:r w:rsidR="00EB4E7F">
        <w:rPr>
          <w:rFonts w:cstheme="minorHAnsi"/>
        </w:rPr>
        <w:t xml:space="preserve">be </w:t>
      </w:r>
      <w:r w:rsidRPr="000C5A4E">
        <w:rPr>
          <w:rFonts w:cstheme="minorHAnsi"/>
        </w:rPr>
        <w:t>submitted</w:t>
      </w:r>
      <w:r w:rsidRPr="00CB1CC2">
        <w:rPr>
          <w:rFonts w:cstheme="minorHAnsi"/>
        </w:rPr>
        <w:t xml:space="preserve"> via email to </w:t>
      </w:r>
      <w:hyperlink r:id="rId7" w:history="1">
        <w:r w:rsidRPr="00E71620">
          <w:rPr>
            <w:rStyle w:val="Hyperlink"/>
            <w:rFonts w:cstheme="minorHAnsi"/>
          </w:rPr>
          <w:t>president@tdtulsa.org</w:t>
        </w:r>
      </w:hyperlink>
      <w:r w:rsidRPr="00CB1CC2">
        <w:rPr>
          <w:rFonts w:cstheme="minorHAnsi"/>
        </w:rPr>
        <w:t xml:space="preserve">. </w:t>
      </w:r>
      <w:r w:rsidR="00EB4E7F" w:rsidRPr="00EB4E7F">
        <w:rPr>
          <w:rFonts w:cstheme="minorHAnsi"/>
        </w:rPr>
        <w:t xml:space="preserve">If you do not </w:t>
      </w:r>
      <w:r w:rsidR="00EB4E7F" w:rsidRPr="003D34CF">
        <w:rPr>
          <w:rFonts w:cstheme="minorHAnsi"/>
        </w:rPr>
        <w:t xml:space="preserve">receive an email confirming receipt of your </w:t>
      </w:r>
      <w:r w:rsidR="00BA79EF" w:rsidRPr="003D34CF">
        <w:rPr>
          <w:rFonts w:cstheme="minorHAnsi"/>
        </w:rPr>
        <w:t>materials</w:t>
      </w:r>
      <w:r w:rsidR="00EB4E7F" w:rsidRPr="003D34CF">
        <w:rPr>
          <w:rFonts w:cstheme="minorHAnsi"/>
        </w:rPr>
        <w:t xml:space="preserve"> 48 hours after they are submitted, contact </w:t>
      </w:r>
      <w:r w:rsidR="00954DDE">
        <w:rPr>
          <w:rFonts w:cstheme="minorHAnsi"/>
        </w:rPr>
        <w:t>Sunilyn Hertt</w:t>
      </w:r>
      <w:r w:rsidR="00EB4E7F" w:rsidRPr="003D34CF">
        <w:rPr>
          <w:rFonts w:cstheme="minorHAnsi"/>
        </w:rPr>
        <w:t xml:space="preserve">, President via call or text at </w:t>
      </w:r>
      <w:r w:rsidR="00D01011">
        <w:rPr>
          <w:rFonts w:eastAsia="Times New Roman" w:cstheme="minorHAnsi"/>
          <w:color w:val="212529"/>
        </w:rPr>
        <w:t>918-</w:t>
      </w:r>
      <w:r w:rsidR="00954DDE">
        <w:rPr>
          <w:rFonts w:eastAsia="Times New Roman" w:cstheme="minorHAnsi"/>
          <w:color w:val="212529"/>
        </w:rPr>
        <w:t>345-0373</w:t>
      </w:r>
      <w:r w:rsidR="00EB4E7F" w:rsidRPr="003D34CF">
        <w:rPr>
          <w:rFonts w:cstheme="minorHAnsi"/>
        </w:rPr>
        <w:t>.</w:t>
      </w:r>
    </w:p>
    <w:p w14:paraId="04884430" w14:textId="4B8B364C" w:rsidR="00BF3A9F" w:rsidRDefault="00307865" w:rsidP="00307865">
      <w:pPr>
        <w:spacing w:after="0" w:line="240" w:lineRule="auto"/>
        <w:rPr>
          <w:rFonts w:eastAsia="Times New Roman" w:cstheme="minorHAnsi"/>
        </w:rPr>
      </w:pPr>
      <w:r w:rsidRPr="00EF1FA2">
        <w:rPr>
          <w:rFonts w:eastAsia="Times New Roman" w:cstheme="minorHAnsi"/>
        </w:rPr>
        <w:t xml:space="preserve">If you have questions, contact </w:t>
      </w:r>
      <w:r w:rsidR="00C51149">
        <w:rPr>
          <w:rFonts w:eastAsia="Times New Roman" w:cstheme="minorHAnsi"/>
        </w:rPr>
        <w:t>Sunilyn Hertt</w:t>
      </w:r>
      <w:r w:rsidRPr="00EF1FA2">
        <w:rPr>
          <w:rFonts w:eastAsia="Times New Roman" w:cstheme="minorHAnsi"/>
        </w:rPr>
        <w:t xml:space="preserve">, President </w:t>
      </w:r>
      <w:r w:rsidR="008A1E39" w:rsidRPr="00EF1FA2">
        <w:rPr>
          <w:rFonts w:eastAsia="Times New Roman" w:cstheme="minorHAnsi"/>
        </w:rPr>
        <w:t xml:space="preserve">by </w:t>
      </w:r>
      <w:r w:rsidR="00EF1FA2" w:rsidRPr="00EF1FA2">
        <w:rPr>
          <w:rFonts w:eastAsia="Times New Roman" w:cstheme="minorHAnsi"/>
        </w:rPr>
        <w:t xml:space="preserve">email at </w:t>
      </w:r>
      <w:hyperlink r:id="rId8" w:history="1">
        <w:r w:rsidR="00EF1FA2" w:rsidRPr="00EF1FA2">
          <w:rPr>
            <w:rStyle w:val="Hyperlink"/>
            <w:rFonts w:eastAsia="Times New Roman" w:cstheme="minorHAnsi"/>
          </w:rPr>
          <w:t>president@tdtulsa.org</w:t>
        </w:r>
      </w:hyperlink>
      <w:r w:rsidR="00EF1FA2" w:rsidRPr="00EF1FA2">
        <w:rPr>
          <w:rFonts w:eastAsia="Times New Roman" w:cstheme="minorHAnsi"/>
        </w:rPr>
        <w:t xml:space="preserve"> </w:t>
      </w:r>
      <w:r w:rsidR="008A1E39" w:rsidRPr="00EF1FA2">
        <w:rPr>
          <w:rFonts w:eastAsia="Times New Roman" w:cstheme="minorHAnsi"/>
        </w:rPr>
        <w:t xml:space="preserve">or by call or text </w:t>
      </w:r>
      <w:r w:rsidR="00BA3EF1">
        <w:rPr>
          <w:rFonts w:eastAsia="Times New Roman" w:cstheme="minorHAnsi"/>
          <w:color w:val="212529"/>
        </w:rPr>
        <w:t>918-</w:t>
      </w:r>
      <w:bookmarkEnd w:id="0"/>
      <w:r w:rsidR="00954DDE">
        <w:rPr>
          <w:rFonts w:eastAsia="Times New Roman" w:cstheme="minorHAnsi"/>
          <w:color w:val="212529"/>
        </w:rPr>
        <w:t>345-0373.</w:t>
      </w:r>
    </w:p>
    <w:p w14:paraId="4BBACBF0" w14:textId="77777777" w:rsidR="00BF3A9F" w:rsidRDefault="00BF3A9F" w:rsidP="00307865">
      <w:pPr>
        <w:spacing w:after="0" w:line="240" w:lineRule="auto"/>
        <w:rPr>
          <w:rFonts w:eastAsia="Times New Roman" w:cstheme="minorHAnsi"/>
        </w:rPr>
      </w:pPr>
    </w:p>
    <w:p w14:paraId="348847EA" w14:textId="65743BAB" w:rsidR="00307865" w:rsidRPr="00EF1FA2" w:rsidRDefault="00307865" w:rsidP="00307865">
      <w:pPr>
        <w:spacing w:after="0" w:line="240" w:lineRule="auto"/>
        <w:rPr>
          <w:rFonts w:eastAsia="Times New Roman" w:cstheme="minorHAnsi"/>
        </w:rPr>
      </w:pPr>
      <w:r w:rsidRPr="00EF1FA2">
        <w:rPr>
          <w:rFonts w:eastAsia="Times New Roman" w:cstheme="minorHAnsi"/>
        </w:rPr>
        <w:t>The following 20</w:t>
      </w:r>
      <w:r w:rsidR="00ED3B82">
        <w:rPr>
          <w:rFonts w:eastAsia="Times New Roman" w:cstheme="minorHAnsi"/>
        </w:rPr>
        <w:t>2</w:t>
      </w:r>
      <w:r w:rsidR="00954DDE">
        <w:rPr>
          <w:rFonts w:eastAsia="Times New Roman" w:cstheme="minorHAnsi"/>
        </w:rPr>
        <w:t>3</w:t>
      </w:r>
      <w:r w:rsidRPr="00EF1FA2">
        <w:rPr>
          <w:rFonts w:eastAsia="Times New Roman" w:cstheme="minorHAnsi"/>
        </w:rPr>
        <w:t xml:space="preserve"> positions are confirmed:</w:t>
      </w:r>
    </w:p>
    <w:p w14:paraId="1DFC37BE" w14:textId="77777777" w:rsidR="00307865" w:rsidRPr="00EF1FA2" w:rsidRDefault="00307865" w:rsidP="00307865">
      <w:pPr>
        <w:spacing w:after="0" w:line="240" w:lineRule="auto"/>
        <w:rPr>
          <w:rFonts w:eastAsia="Times New Roman" w:cstheme="minorHAnsi"/>
        </w:rPr>
      </w:pPr>
    </w:p>
    <w:p w14:paraId="6B3BB10D" w14:textId="2B15757D" w:rsidR="00307865" w:rsidRPr="00EF1FA2" w:rsidRDefault="00307865" w:rsidP="00307865">
      <w:pPr>
        <w:spacing w:after="200" w:line="276" w:lineRule="auto"/>
        <w:ind w:firstLine="720"/>
        <w:rPr>
          <w:rFonts w:eastAsia="Times New Roman" w:cstheme="minorHAnsi"/>
        </w:rPr>
      </w:pPr>
      <w:r w:rsidRPr="00EF1FA2">
        <w:rPr>
          <w:rFonts w:eastAsia="Times New Roman" w:cstheme="minorHAnsi"/>
        </w:rPr>
        <w:t>Past President (20</w:t>
      </w:r>
      <w:r w:rsidR="00ED3B82">
        <w:rPr>
          <w:rFonts w:eastAsia="Times New Roman" w:cstheme="minorHAnsi"/>
        </w:rPr>
        <w:t>2</w:t>
      </w:r>
      <w:r w:rsidR="00954DDE">
        <w:rPr>
          <w:rFonts w:eastAsia="Times New Roman" w:cstheme="minorHAnsi"/>
        </w:rPr>
        <w:t>3</w:t>
      </w:r>
      <w:r w:rsidRPr="00EF1FA2">
        <w:rPr>
          <w:rFonts w:eastAsia="Times New Roman" w:cstheme="minorHAnsi"/>
        </w:rPr>
        <w:t xml:space="preserve">): </w:t>
      </w:r>
      <w:r w:rsidR="00A508B2">
        <w:rPr>
          <w:rFonts w:eastAsia="Times New Roman" w:cstheme="minorHAnsi"/>
        </w:rPr>
        <w:t>Sunilyn Hertt</w:t>
      </w:r>
    </w:p>
    <w:p w14:paraId="6C041FC7" w14:textId="546075ED" w:rsidR="00307865" w:rsidRPr="00EF1FA2" w:rsidRDefault="00307865" w:rsidP="00307865">
      <w:pPr>
        <w:spacing w:after="0" w:line="240" w:lineRule="auto"/>
        <w:rPr>
          <w:rFonts w:eastAsia="Times New Roman" w:cstheme="minorHAnsi"/>
        </w:rPr>
      </w:pPr>
      <w:r w:rsidRPr="00EF1FA2">
        <w:rPr>
          <w:rFonts w:eastAsia="Times New Roman" w:cstheme="minorHAnsi"/>
        </w:rPr>
        <w:t>************************************************************************************************</w:t>
      </w:r>
    </w:p>
    <w:p w14:paraId="14C1BF45" w14:textId="5B1998CE" w:rsidR="00156376" w:rsidRPr="00EF1FA2" w:rsidRDefault="00156376" w:rsidP="00156376">
      <w:pPr>
        <w:spacing w:after="0" w:line="240" w:lineRule="auto"/>
        <w:rPr>
          <w:rFonts w:eastAsia="Times New Roman" w:cstheme="minorHAnsi"/>
          <w:b/>
        </w:rPr>
      </w:pPr>
      <w:r>
        <w:rPr>
          <w:rFonts w:eastAsia="Times New Roman" w:cstheme="minorHAnsi"/>
          <w:b/>
        </w:rPr>
        <w:t>Name of person submitting nomination</w:t>
      </w:r>
      <w:r w:rsidRPr="00EF1FA2">
        <w:rPr>
          <w:rFonts w:eastAsia="Times New Roman" w:cstheme="minorHAnsi"/>
          <w:b/>
        </w:rPr>
        <w:t xml:space="preserve"> (first/last) </w:t>
      </w:r>
      <w:sdt>
        <w:sdtPr>
          <w:rPr>
            <w:rFonts w:eastAsia="Times New Roman" w:cstheme="minorHAnsi"/>
            <w:b/>
            <w:i/>
            <w:u w:val="single"/>
          </w:rPr>
          <w:id w:val="691428949"/>
          <w:placeholder>
            <w:docPart w:val="CFEF686765B547108CE7932319FAD284"/>
          </w:placeholder>
          <w:text/>
        </w:sdtPr>
        <w:sdtEndPr/>
        <w:sdtContent>
          <w:r w:rsidRPr="00EF1FA2">
            <w:rPr>
              <w:rFonts w:eastAsia="Times New Roman" w:cstheme="minorHAnsi"/>
              <w:b/>
              <w:i/>
              <w:u w:val="single"/>
            </w:rPr>
            <w:t xml:space="preserve"> (______ __     __Type Name________      __) </w:t>
          </w:r>
        </w:sdtContent>
      </w:sdt>
    </w:p>
    <w:p w14:paraId="55EAF0FC" w14:textId="77777777" w:rsidR="00156376" w:rsidRDefault="00156376" w:rsidP="00EF1FA2">
      <w:pPr>
        <w:spacing w:after="0" w:line="240" w:lineRule="auto"/>
        <w:rPr>
          <w:rFonts w:eastAsia="Times New Roman" w:cstheme="minorHAnsi"/>
          <w:b/>
        </w:rPr>
      </w:pPr>
    </w:p>
    <w:p w14:paraId="468E50A2" w14:textId="2767D88A" w:rsidR="00EF1FA2" w:rsidRPr="00EF1FA2" w:rsidRDefault="00EF1FA2" w:rsidP="00EF1FA2">
      <w:pPr>
        <w:spacing w:after="0" w:line="240" w:lineRule="auto"/>
        <w:rPr>
          <w:rFonts w:eastAsia="Times New Roman" w:cstheme="minorHAnsi"/>
          <w:b/>
        </w:rPr>
      </w:pPr>
      <w:r w:rsidRPr="00EF1FA2">
        <w:rPr>
          <w:rFonts w:eastAsia="Times New Roman" w:cstheme="minorHAnsi"/>
          <w:b/>
        </w:rPr>
        <w:t xml:space="preserve">I wish to nominate (first/last) </w:t>
      </w:r>
      <w:bookmarkStart w:id="1" w:name="_Hlk515975500"/>
      <w:sdt>
        <w:sdtPr>
          <w:rPr>
            <w:rFonts w:eastAsia="Times New Roman" w:cstheme="minorHAnsi"/>
            <w:b/>
            <w:i/>
            <w:u w:val="single"/>
          </w:rPr>
          <w:id w:val="1651014718"/>
          <w:placeholder>
            <w:docPart w:val="8DFE74D369154D9FB8CEBB88178019B5"/>
          </w:placeholder>
          <w:text/>
        </w:sdtPr>
        <w:sdtEndPr/>
        <w:sdtContent>
          <w:r w:rsidRPr="00EF1FA2">
            <w:rPr>
              <w:rFonts w:eastAsia="Times New Roman" w:cstheme="minorHAnsi"/>
              <w:b/>
              <w:i/>
              <w:u w:val="single"/>
            </w:rPr>
            <w:t xml:space="preserve"> (______ __     __Type Name________      __) </w:t>
          </w:r>
        </w:sdtContent>
      </w:sdt>
      <w:bookmarkEnd w:id="1"/>
    </w:p>
    <w:p w14:paraId="75441066" w14:textId="078B5DF0" w:rsidR="00307865" w:rsidRPr="00D52CAB" w:rsidRDefault="00EF1FA2" w:rsidP="00D52CAB">
      <w:pPr>
        <w:spacing w:after="0" w:line="240" w:lineRule="auto"/>
        <w:ind w:left="2880"/>
        <w:rPr>
          <w:rFonts w:eastAsia="Times New Roman" w:cstheme="minorHAnsi"/>
          <w:i/>
        </w:rPr>
      </w:pPr>
      <w:r w:rsidRPr="00EF1FA2">
        <w:rPr>
          <w:rFonts w:eastAsia="Times New Roman" w:cstheme="minorHAnsi"/>
          <w:i/>
        </w:rPr>
        <w:t>Self-nominations are encouraged!</w:t>
      </w:r>
    </w:p>
    <w:p w14:paraId="6A7817A8" w14:textId="77777777" w:rsidR="00D52CAB" w:rsidRDefault="00D52CAB" w:rsidP="00307865">
      <w:pPr>
        <w:spacing w:after="0" w:line="240" w:lineRule="auto"/>
        <w:rPr>
          <w:rFonts w:eastAsia="Times New Roman" w:cstheme="minorHAnsi"/>
          <w:b/>
        </w:rPr>
      </w:pPr>
    </w:p>
    <w:p w14:paraId="47C97962" w14:textId="089F832D" w:rsidR="00307865" w:rsidRPr="00EF1FA2" w:rsidRDefault="00307865" w:rsidP="00307865">
      <w:pPr>
        <w:spacing w:after="0" w:line="240" w:lineRule="auto"/>
        <w:rPr>
          <w:rFonts w:eastAsia="Times New Roman" w:cstheme="minorHAnsi"/>
          <w:b/>
        </w:rPr>
      </w:pPr>
      <w:r w:rsidRPr="00EF1FA2">
        <w:rPr>
          <w:rFonts w:eastAsia="Times New Roman" w:cstheme="minorHAnsi"/>
          <w:b/>
        </w:rPr>
        <w:t>For the Board of Directors role of:</w:t>
      </w:r>
    </w:p>
    <w:p w14:paraId="17428184" w14:textId="77777777" w:rsidR="00307865" w:rsidRPr="00EF1FA2" w:rsidRDefault="00307865" w:rsidP="00307865">
      <w:pPr>
        <w:spacing w:after="0" w:line="240" w:lineRule="auto"/>
        <w:rPr>
          <w:rFonts w:eastAsia="Times New Roman" w:cstheme="minorHAnsi"/>
          <w:b/>
        </w:rPr>
      </w:pPr>
    </w:p>
    <w:tbl>
      <w:tblPr>
        <w:tblStyle w:val="TableGrid"/>
        <w:tblW w:w="10795" w:type="dxa"/>
        <w:tblLook w:val="04A0" w:firstRow="1" w:lastRow="0" w:firstColumn="1" w:lastColumn="0" w:noHBand="0" w:noVBand="1"/>
      </w:tblPr>
      <w:tblGrid>
        <w:gridCol w:w="625"/>
        <w:gridCol w:w="5670"/>
        <w:gridCol w:w="630"/>
        <w:gridCol w:w="3870"/>
      </w:tblGrid>
      <w:tr w:rsidR="00307865" w:rsidRPr="00EF1FA2" w14:paraId="51818A90" w14:textId="77777777" w:rsidTr="00355D12">
        <w:sdt>
          <w:sdtPr>
            <w:rPr>
              <w:rFonts w:cstheme="minorHAnsi"/>
            </w:rPr>
            <w:id w:val="2141378588"/>
            <w14:checkbox>
              <w14:checked w14:val="0"/>
              <w14:checkedState w14:val="2612" w14:font="MS Gothic"/>
              <w14:uncheckedState w14:val="2610" w14:font="MS Gothic"/>
            </w14:checkbox>
          </w:sdtPr>
          <w:sdtEndPr/>
          <w:sdtContent>
            <w:tc>
              <w:tcPr>
                <w:tcW w:w="625" w:type="dxa"/>
              </w:tcPr>
              <w:p w14:paraId="6D6F616B" w14:textId="1934D2D7" w:rsidR="00307865" w:rsidRPr="00EF1FA2" w:rsidRDefault="00EE71D0" w:rsidP="00307865">
                <w:pPr>
                  <w:spacing w:line="276" w:lineRule="auto"/>
                  <w:rPr>
                    <w:rFonts w:cstheme="minorHAnsi"/>
                  </w:rPr>
                </w:pPr>
                <w:r>
                  <w:rPr>
                    <w:rFonts w:ascii="MS Gothic" w:eastAsia="MS Gothic" w:hAnsi="MS Gothic" w:cstheme="minorHAnsi" w:hint="eastAsia"/>
                  </w:rPr>
                  <w:t>☐</w:t>
                </w:r>
              </w:p>
            </w:tc>
          </w:sdtContent>
        </w:sdt>
        <w:tc>
          <w:tcPr>
            <w:tcW w:w="5670" w:type="dxa"/>
          </w:tcPr>
          <w:p w14:paraId="64F9361D" w14:textId="3A3324C8" w:rsidR="00307865" w:rsidRPr="00EF1FA2" w:rsidRDefault="00307865" w:rsidP="00307865">
            <w:pPr>
              <w:spacing w:line="276" w:lineRule="auto"/>
              <w:rPr>
                <w:rFonts w:cstheme="minorHAnsi"/>
              </w:rPr>
            </w:pPr>
            <w:r w:rsidRPr="00EF1FA2">
              <w:rPr>
                <w:rFonts w:cstheme="minorHAnsi"/>
              </w:rPr>
              <w:t>President-Elect</w:t>
            </w:r>
            <w:r w:rsidR="003D34CF">
              <w:rPr>
                <w:rFonts w:cstheme="minorHAnsi"/>
              </w:rPr>
              <w:t xml:space="preserve"> </w:t>
            </w:r>
            <w:r w:rsidR="003D34CF" w:rsidRPr="00545B66">
              <w:rPr>
                <w:rFonts w:cstheme="minorHAnsi"/>
              </w:rPr>
              <w:t>(</w:t>
            </w:r>
            <w:r w:rsidR="00BE41EC">
              <w:rPr>
                <w:rFonts w:cstheme="minorHAnsi"/>
              </w:rPr>
              <w:t xml:space="preserve">To serve as </w:t>
            </w:r>
            <w:r w:rsidR="00F718A4" w:rsidRPr="00545B66">
              <w:rPr>
                <w:rFonts w:cstheme="minorHAnsi"/>
              </w:rPr>
              <w:t>P</w:t>
            </w:r>
            <w:r w:rsidR="003D34CF" w:rsidRPr="00545B66">
              <w:rPr>
                <w:rFonts w:cstheme="minorHAnsi"/>
              </w:rPr>
              <w:t>resident in 202</w:t>
            </w:r>
            <w:r w:rsidR="00F871A5">
              <w:rPr>
                <w:rFonts w:cstheme="minorHAnsi"/>
              </w:rPr>
              <w:t>3</w:t>
            </w:r>
            <w:r w:rsidR="003D34CF" w:rsidRPr="00545B66">
              <w:rPr>
                <w:rFonts w:cstheme="minorHAnsi"/>
              </w:rPr>
              <w:t>)</w:t>
            </w:r>
          </w:p>
        </w:tc>
        <w:sdt>
          <w:sdtPr>
            <w:rPr>
              <w:rFonts w:cstheme="minorHAnsi"/>
            </w:rPr>
            <w:id w:val="617420041"/>
            <w14:checkbox>
              <w14:checked w14:val="0"/>
              <w14:checkedState w14:val="2612" w14:font="MS Gothic"/>
              <w14:uncheckedState w14:val="2610" w14:font="MS Gothic"/>
            </w14:checkbox>
          </w:sdtPr>
          <w:sdtEndPr/>
          <w:sdtContent>
            <w:tc>
              <w:tcPr>
                <w:tcW w:w="630" w:type="dxa"/>
              </w:tcPr>
              <w:p w14:paraId="479DD445" w14:textId="7858BCE7" w:rsidR="00307865" w:rsidRPr="00EF1FA2" w:rsidRDefault="00EE71D0" w:rsidP="00307865">
                <w:pPr>
                  <w:spacing w:line="276" w:lineRule="auto"/>
                  <w:rPr>
                    <w:rFonts w:cstheme="minorHAnsi"/>
                  </w:rPr>
                </w:pPr>
                <w:r>
                  <w:rPr>
                    <w:rFonts w:ascii="MS Gothic" w:eastAsia="MS Gothic" w:hAnsi="MS Gothic" w:cstheme="minorHAnsi" w:hint="eastAsia"/>
                  </w:rPr>
                  <w:t>☐</w:t>
                </w:r>
              </w:p>
            </w:tc>
          </w:sdtContent>
        </w:sdt>
        <w:tc>
          <w:tcPr>
            <w:tcW w:w="3870" w:type="dxa"/>
          </w:tcPr>
          <w:p w14:paraId="0CE53DD3" w14:textId="50BED8C8" w:rsidR="00307865" w:rsidRPr="00EF1FA2" w:rsidRDefault="005D75AA" w:rsidP="00307865">
            <w:pPr>
              <w:spacing w:line="276" w:lineRule="auto"/>
              <w:rPr>
                <w:rFonts w:cstheme="minorHAnsi"/>
              </w:rPr>
            </w:pPr>
            <w:r w:rsidRPr="005D75AA">
              <w:rPr>
                <w:rFonts w:cstheme="minorHAnsi"/>
              </w:rPr>
              <w:t>Vice President of Programming</w:t>
            </w:r>
          </w:p>
        </w:tc>
      </w:tr>
      <w:tr w:rsidR="00F37252" w:rsidRPr="00EF1FA2" w14:paraId="2AA56F2D" w14:textId="77777777" w:rsidTr="00355D12">
        <w:sdt>
          <w:sdtPr>
            <w:rPr>
              <w:rFonts w:cstheme="minorHAnsi"/>
            </w:rPr>
            <w:id w:val="1045649598"/>
            <w14:checkbox>
              <w14:checked w14:val="0"/>
              <w14:checkedState w14:val="2612" w14:font="MS Gothic"/>
              <w14:uncheckedState w14:val="2610" w14:font="MS Gothic"/>
            </w14:checkbox>
          </w:sdtPr>
          <w:sdtEndPr/>
          <w:sdtContent>
            <w:tc>
              <w:tcPr>
                <w:tcW w:w="625" w:type="dxa"/>
              </w:tcPr>
              <w:p w14:paraId="71AD9804" w14:textId="7C45BB29" w:rsidR="00F37252" w:rsidRPr="00EF1FA2" w:rsidRDefault="00F37252" w:rsidP="00F37252">
                <w:pPr>
                  <w:spacing w:line="276" w:lineRule="auto"/>
                  <w:rPr>
                    <w:rFonts w:cstheme="minorHAnsi"/>
                  </w:rPr>
                </w:pPr>
                <w:r>
                  <w:rPr>
                    <w:rFonts w:ascii="MS Gothic" w:eastAsia="MS Gothic" w:hAnsi="MS Gothic" w:cstheme="minorHAnsi" w:hint="eastAsia"/>
                  </w:rPr>
                  <w:t>☐</w:t>
                </w:r>
              </w:p>
            </w:tc>
          </w:sdtContent>
        </w:sdt>
        <w:tc>
          <w:tcPr>
            <w:tcW w:w="5670" w:type="dxa"/>
          </w:tcPr>
          <w:p w14:paraId="2BADCC43" w14:textId="7F0A59AD" w:rsidR="00F37252" w:rsidRPr="00EF1FA2" w:rsidRDefault="00954DDE" w:rsidP="00F37252">
            <w:pPr>
              <w:spacing w:line="276" w:lineRule="auto"/>
              <w:rPr>
                <w:rFonts w:cstheme="minorHAnsi"/>
              </w:rPr>
            </w:pPr>
            <w:r w:rsidRPr="00954DDE">
              <w:rPr>
                <w:rFonts w:cstheme="minorHAnsi"/>
              </w:rPr>
              <w:t>President-Elect (</w:t>
            </w:r>
            <w:r w:rsidR="00BE41EC">
              <w:rPr>
                <w:rFonts w:cstheme="minorHAnsi"/>
              </w:rPr>
              <w:t xml:space="preserve">To serve as </w:t>
            </w:r>
            <w:r w:rsidRPr="00954DDE">
              <w:rPr>
                <w:rFonts w:cstheme="minorHAnsi"/>
              </w:rPr>
              <w:t>President in 202</w:t>
            </w:r>
            <w:r>
              <w:rPr>
                <w:rFonts w:cstheme="minorHAnsi"/>
              </w:rPr>
              <w:t>4</w:t>
            </w:r>
            <w:r w:rsidRPr="00954DDE">
              <w:rPr>
                <w:rFonts w:cstheme="minorHAnsi"/>
              </w:rPr>
              <w:t>)</w:t>
            </w:r>
          </w:p>
        </w:tc>
        <w:sdt>
          <w:sdtPr>
            <w:rPr>
              <w:rFonts w:cstheme="minorHAnsi"/>
            </w:rPr>
            <w:id w:val="-254366743"/>
            <w14:checkbox>
              <w14:checked w14:val="0"/>
              <w14:checkedState w14:val="2612" w14:font="MS Gothic"/>
              <w14:uncheckedState w14:val="2610" w14:font="MS Gothic"/>
            </w14:checkbox>
          </w:sdtPr>
          <w:sdtEndPr/>
          <w:sdtContent>
            <w:tc>
              <w:tcPr>
                <w:tcW w:w="630" w:type="dxa"/>
              </w:tcPr>
              <w:p w14:paraId="4581F517" w14:textId="2F7478FF" w:rsidR="00F37252" w:rsidRPr="00EF1FA2" w:rsidRDefault="00F37252" w:rsidP="00F37252">
                <w:pPr>
                  <w:spacing w:line="276" w:lineRule="auto"/>
                  <w:rPr>
                    <w:rFonts w:cstheme="minorHAnsi"/>
                  </w:rPr>
                </w:pPr>
                <w:r>
                  <w:rPr>
                    <w:rFonts w:ascii="MS Gothic" w:eastAsia="MS Gothic" w:hAnsi="MS Gothic" w:cstheme="minorHAnsi" w:hint="eastAsia"/>
                  </w:rPr>
                  <w:t>☐</w:t>
                </w:r>
              </w:p>
            </w:tc>
          </w:sdtContent>
        </w:sdt>
        <w:tc>
          <w:tcPr>
            <w:tcW w:w="3870" w:type="dxa"/>
          </w:tcPr>
          <w:p w14:paraId="25A44986" w14:textId="3900A58F" w:rsidR="00F37252" w:rsidRPr="00EF1FA2" w:rsidRDefault="00F37252" w:rsidP="00F37252">
            <w:pPr>
              <w:spacing w:line="276" w:lineRule="auto"/>
              <w:rPr>
                <w:rFonts w:cstheme="minorHAnsi"/>
              </w:rPr>
            </w:pPr>
            <w:r w:rsidRPr="00EF1FA2">
              <w:rPr>
                <w:rFonts w:cstheme="minorHAnsi"/>
              </w:rPr>
              <w:t xml:space="preserve">Vice President of </w:t>
            </w:r>
            <w:r w:rsidR="00913E02">
              <w:rPr>
                <w:rFonts w:cstheme="minorHAnsi"/>
              </w:rPr>
              <w:t>Communications</w:t>
            </w:r>
          </w:p>
        </w:tc>
      </w:tr>
      <w:tr w:rsidR="005D75AA" w:rsidRPr="00EF1FA2" w14:paraId="3B986A90" w14:textId="77777777" w:rsidTr="00355D12">
        <w:sdt>
          <w:sdtPr>
            <w:rPr>
              <w:rFonts w:cstheme="minorHAnsi"/>
            </w:rPr>
            <w:id w:val="-1645344835"/>
            <w14:checkbox>
              <w14:checked w14:val="0"/>
              <w14:checkedState w14:val="2612" w14:font="MS Gothic"/>
              <w14:uncheckedState w14:val="2610" w14:font="MS Gothic"/>
            </w14:checkbox>
          </w:sdtPr>
          <w:sdtEndPr/>
          <w:sdtContent>
            <w:tc>
              <w:tcPr>
                <w:tcW w:w="625" w:type="dxa"/>
              </w:tcPr>
              <w:p w14:paraId="27A6CE7E" w14:textId="729A5F4E"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5670" w:type="dxa"/>
          </w:tcPr>
          <w:p w14:paraId="454C73A4" w14:textId="4A8F5000" w:rsidR="005D75AA" w:rsidRPr="00EF1FA2" w:rsidRDefault="005D75AA" w:rsidP="005D75AA">
            <w:pPr>
              <w:spacing w:line="276" w:lineRule="auto"/>
              <w:rPr>
                <w:rFonts w:cstheme="minorHAnsi"/>
              </w:rPr>
            </w:pPr>
            <w:r w:rsidRPr="00EF1FA2">
              <w:rPr>
                <w:rFonts w:cstheme="minorHAnsi"/>
              </w:rPr>
              <w:t>Vice President of Administration (Secretary)</w:t>
            </w:r>
          </w:p>
        </w:tc>
        <w:sdt>
          <w:sdtPr>
            <w:rPr>
              <w:rFonts w:cstheme="minorHAnsi"/>
            </w:rPr>
            <w:id w:val="-1542207332"/>
            <w14:checkbox>
              <w14:checked w14:val="0"/>
              <w14:checkedState w14:val="2612" w14:font="MS Gothic"/>
              <w14:uncheckedState w14:val="2610" w14:font="MS Gothic"/>
            </w14:checkbox>
          </w:sdtPr>
          <w:sdtEndPr/>
          <w:sdtContent>
            <w:tc>
              <w:tcPr>
                <w:tcW w:w="630" w:type="dxa"/>
              </w:tcPr>
              <w:p w14:paraId="20FD3971" w14:textId="27B0D82C"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3870" w:type="dxa"/>
          </w:tcPr>
          <w:p w14:paraId="2D9155E1" w14:textId="08611E45" w:rsidR="005D75AA" w:rsidRPr="00EF1FA2" w:rsidRDefault="005D75AA" w:rsidP="005D75AA">
            <w:pPr>
              <w:spacing w:line="276" w:lineRule="auto"/>
              <w:rPr>
                <w:rFonts w:cstheme="minorHAnsi"/>
              </w:rPr>
            </w:pPr>
            <w:r w:rsidRPr="00EF1FA2">
              <w:rPr>
                <w:rFonts w:cstheme="minorHAnsi"/>
              </w:rPr>
              <w:t>Vice President of Membership</w:t>
            </w:r>
          </w:p>
        </w:tc>
      </w:tr>
      <w:tr w:rsidR="005D75AA" w:rsidRPr="00EF1FA2" w14:paraId="2F7FA0E7" w14:textId="77777777" w:rsidTr="00355D12">
        <w:sdt>
          <w:sdtPr>
            <w:rPr>
              <w:rFonts w:cstheme="minorHAnsi"/>
            </w:rPr>
            <w:id w:val="-1319565133"/>
            <w14:checkbox>
              <w14:checked w14:val="0"/>
              <w14:checkedState w14:val="2612" w14:font="MS Gothic"/>
              <w14:uncheckedState w14:val="2610" w14:font="MS Gothic"/>
            </w14:checkbox>
          </w:sdtPr>
          <w:sdtEndPr/>
          <w:sdtContent>
            <w:tc>
              <w:tcPr>
                <w:tcW w:w="625" w:type="dxa"/>
              </w:tcPr>
              <w:p w14:paraId="613CD746" w14:textId="62A70F33"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5670" w:type="dxa"/>
          </w:tcPr>
          <w:p w14:paraId="761B84C6" w14:textId="76FCF91F" w:rsidR="005D75AA" w:rsidRPr="00EF1FA2" w:rsidRDefault="005D75AA" w:rsidP="005D75AA">
            <w:pPr>
              <w:spacing w:line="276" w:lineRule="auto"/>
              <w:rPr>
                <w:rFonts w:cstheme="minorHAnsi"/>
              </w:rPr>
            </w:pPr>
            <w:r w:rsidRPr="00EF1FA2">
              <w:rPr>
                <w:rFonts w:cstheme="minorHAnsi"/>
              </w:rPr>
              <w:t>Vice President of Finance (Treasurer)</w:t>
            </w:r>
          </w:p>
        </w:tc>
        <w:sdt>
          <w:sdtPr>
            <w:rPr>
              <w:rFonts w:cstheme="minorHAnsi"/>
            </w:rPr>
            <w:id w:val="-1520850361"/>
            <w14:checkbox>
              <w14:checked w14:val="0"/>
              <w14:checkedState w14:val="2612" w14:font="MS Gothic"/>
              <w14:uncheckedState w14:val="2610" w14:font="MS Gothic"/>
            </w14:checkbox>
          </w:sdtPr>
          <w:sdtEndPr/>
          <w:sdtContent>
            <w:tc>
              <w:tcPr>
                <w:tcW w:w="630" w:type="dxa"/>
              </w:tcPr>
              <w:p w14:paraId="18C192CC" w14:textId="67F5BABE"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3870" w:type="dxa"/>
          </w:tcPr>
          <w:p w14:paraId="5529611E" w14:textId="43F096C6" w:rsidR="005D75AA" w:rsidRPr="00EF1FA2" w:rsidRDefault="00954DDE" w:rsidP="005D75AA">
            <w:pPr>
              <w:spacing w:line="276" w:lineRule="auto"/>
              <w:rPr>
                <w:rFonts w:cstheme="minorHAnsi"/>
              </w:rPr>
            </w:pPr>
            <w:r w:rsidRPr="00954DDE">
              <w:rPr>
                <w:rFonts w:cstheme="minorHAnsi"/>
              </w:rPr>
              <w:t>Vice President of Accommodations</w:t>
            </w:r>
          </w:p>
        </w:tc>
      </w:tr>
    </w:tbl>
    <w:p w14:paraId="2B5A61C3" w14:textId="77777777" w:rsidR="00EF1FA2" w:rsidRPr="00EF1FA2" w:rsidRDefault="00EF1FA2" w:rsidP="00C52067">
      <w:pPr>
        <w:spacing w:line="240" w:lineRule="auto"/>
        <w:rPr>
          <w:rFonts w:eastAsia="Times New Roman" w:cstheme="minorHAnsi"/>
        </w:rPr>
      </w:pPr>
    </w:p>
    <w:p w14:paraId="4C381F1E" w14:textId="40E1A3EC" w:rsidR="00CD2FD1" w:rsidRPr="00EF1FA2" w:rsidRDefault="00CD2FD1" w:rsidP="00C52067">
      <w:pPr>
        <w:spacing w:line="240" w:lineRule="auto"/>
        <w:rPr>
          <w:rFonts w:cstheme="minorHAnsi"/>
        </w:rPr>
      </w:pPr>
      <w:r w:rsidRPr="00EF1FA2">
        <w:rPr>
          <w:rFonts w:cstheme="minorHAnsi"/>
        </w:rPr>
        <w:t xml:space="preserve">Please include contact information for the nominee below, so the </w:t>
      </w:r>
      <w:r w:rsidR="00EF1FA2" w:rsidRPr="00EF1FA2">
        <w:rPr>
          <w:rFonts w:cstheme="minorHAnsi"/>
        </w:rPr>
        <w:t>Elections Committee</w:t>
      </w:r>
      <w:r w:rsidRPr="00EF1FA2">
        <w:rPr>
          <w:rFonts w:cstheme="minorHAnsi"/>
        </w:rPr>
        <w:t xml:space="preserve"> may confirm acceptance of the nomination:</w:t>
      </w:r>
    </w:p>
    <w:p w14:paraId="200E90BA" w14:textId="77777777" w:rsidR="00CD2FD1" w:rsidRPr="00EF1FA2" w:rsidRDefault="00CD2FD1" w:rsidP="007A6A86">
      <w:pPr>
        <w:rPr>
          <w:rFonts w:cstheme="minorHAnsi"/>
          <w:u w:val="single"/>
        </w:rPr>
      </w:pPr>
      <w:r w:rsidRPr="00EF1FA2">
        <w:rPr>
          <w:rFonts w:cstheme="minorHAnsi"/>
        </w:rPr>
        <w:t>Phone:</w:t>
      </w:r>
      <w:r w:rsidRPr="00EF1FA2">
        <w:rPr>
          <w:rFonts w:cstheme="minorHAnsi"/>
        </w:rPr>
        <w:tab/>
        <w:t xml:space="preserve">(work) </w:t>
      </w:r>
      <w:sdt>
        <w:sdtPr>
          <w:rPr>
            <w:rFonts w:cstheme="minorHAnsi"/>
            <w:b/>
            <w:i/>
            <w:u w:val="single"/>
          </w:rPr>
          <w:id w:val="-127169851"/>
          <w:placeholder>
            <w:docPart w:val="37A61ED252D246BFB657FAD90740A77A"/>
          </w:placeholder>
          <w:text/>
        </w:sdtPr>
        <w:sdtEndPr/>
        <w:sdtContent>
          <w:r w:rsidRPr="00EF1FA2">
            <w:rPr>
              <w:rFonts w:cstheme="minorHAnsi"/>
              <w:b/>
              <w:i/>
              <w:u w:val="single"/>
            </w:rPr>
            <w:t xml:space="preserve"> (__________Type Phone Number_________) </w:t>
          </w:r>
        </w:sdtContent>
      </w:sdt>
      <w:r w:rsidRPr="00EF1FA2">
        <w:rPr>
          <w:rFonts w:cstheme="minorHAnsi"/>
        </w:rPr>
        <w:t xml:space="preserve"> (mobile) </w:t>
      </w:r>
      <w:sdt>
        <w:sdtPr>
          <w:rPr>
            <w:rFonts w:cstheme="minorHAnsi"/>
            <w:b/>
            <w:i/>
            <w:u w:val="single"/>
          </w:rPr>
          <w:id w:val="-1765220442"/>
          <w:placeholder>
            <w:docPart w:val="4BF780B5FBB04E7C8E5ECC1F574E15F1"/>
          </w:placeholder>
          <w:text/>
        </w:sdtPr>
        <w:sdtEndPr/>
        <w:sdtContent>
          <w:r w:rsidRPr="00EF1FA2">
            <w:rPr>
              <w:rFonts w:cstheme="minorHAnsi"/>
              <w:b/>
              <w:i/>
              <w:u w:val="single"/>
            </w:rPr>
            <w:t xml:space="preserve"> (__________Type Phone Number_________) </w:t>
          </w:r>
        </w:sdtContent>
      </w:sdt>
    </w:p>
    <w:p w14:paraId="69D2E657" w14:textId="77777777" w:rsidR="00CD2FD1" w:rsidRPr="00EF1FA2" w:rsidRDefault="00CD2FD1" w:rsidP="006A6AEB">
      <w:pPr>
        <w:jc w:val="both"/>
        <w:rPr>
          <w:rFonts w:cstheme="minorHAnsi"/>
          <w:u w:val="single"/>
        </w:rPr>
      </w:pPr>
      <w:r w:rsidRPr="00EF1FA2">
        <w:rPr>
          <w:rFonts w:cstheme="minorHAnsi"/>
        </w:rPr>
        <w:t>Email:</w:t>
      </w:r>
      <w:r w:rsidRPr="00EF1FA2">
        <w:rPr>
          <w:rFonts w:cstheme="minorHAnsi"/>
        </w:rPr>
        <w:tab/>
        <w:t xml:space="preserve">(work) </w:t>
      </w:r>
      <w:sdt>
        <w:sdtPr>
          <w:rPr>
            <w:rFonts w:cstheme="minorHAnsi"/>
            <w:b/>
            <w:i/>
            <w:u w:val="single"/>
          </w:rPr>
          <w:id w:val="-88239101"/>
          <w:placeholder>
            <w:docPart w:val="9A4623C0341A4254B5CCC909F2B53221"/>
          </w:placeholder>
          <w:text/>
        </w:sdtPr>
        <w:sdtEndPr/>
        <w:sdtContent>
          <w:r w:rsidRPr="00EF1FA2">
            <w:rPr>
              <w:rFonts w:cstheme="minorHAnsi"/>
              <w:b/>
              <w:i/>
              <w:u w:val="single"/>
            </w:rPr>
            <w:t xml:space="preserve"> (__________Type Work email_________) </w:t>
          </w:r>
        </w:sdtContent>
      </w:sdt>
      <w:r w:rsidRPr="00EF1FA2">
        <w:rPr>
          <w:rFonts w:cstheme="minorHAnsi"/>
        </w:rPr>
        <w:t xml:space="preserve"> (personal) </w:t>
      </w:r>
      <w:sdt>
        <w:sdtPr>
          <w:rPr>
            <w:rFonts w:cstheme="minorHAnsi"/>
            <w:b/>
            <w:i/>
            <w:u w:val="single"/>
          </w:rPr>
          <w:id w:val="402494899"/>
          <w:placeholder>
            <w:docPart w:val="A4C4126A9C534B1BBA4C0EA1ABFE665A"/>
          </w:placeholder>
          <w:text/>
        </w:sdtPr>
        <w:sdtEndPr/>
        <w:sdtContent>
          <w:r w:rsidRPr="00EF1FA2">
            <w:rPr>
              <w:rFonts w:cstheme="minorHAnsi"/>
              <w:b/>
              <w:i/>
              <w:u w:val="single"/>
            </w:rPr>
            <w:t xml:space="preserve"> (__________Type Personal email_________) </w:t>
          </w:r>
        </w:sdtContent>
      </w:sdt>
    </w:p>
    <w:p w14:paraId="5ADB8F57" w14:textId="09031715" w:rsidR="00CD2FD1" w:rsidRPr="00EF1FA2" w:rsidRDefault="00CD2FD1" w:rsidP="001F2D97">
      <w:pPr>
        <w:spacing w:before="240" w:after="240" w:line="360" w:lineRule="auto"/>
        <w:contextualSpacing/>
        <w:jc w:val="both"/>
        <w:rPr>
          <w:rFonts w:cstheme="minorHAnsi"/>
          <w:b/>
          <w:i/>
          <w:u w:val="single"/>
        </w:rPr>
      </w:pPr>
      <w:r w:rsidRPr="00EF1FA2">
        <w:rPr>
          <w:rFonts w:cstheme="minorHAnsi"/>
          <w:color w:val="000000" w:themeColor="text1"/>
        </w:rPr>
        <w:t>How long have you been a member of ATD Tulsa?</w:t>
      </w:r>
      <w:r w:rsidRPr="00EF1FA2">
        <w:rPr>
          <w:rFonts w:cstheme="minorHAnsi"/>
          <w:b/>
          <w:i/>
          <w:u w:val="single"/>
        </w:rPr>
        <w:t xml:space="preserve"> </w:t>
      </w:r>
      <w:sdt>
        <w:sdtPr>
          <w:rPr>
            <w:rFonts w:cstheme="minorHAnsi"/>
            <w:b/>
            <w:i/>
            <w:u w:val="single"/>
          </w:rPr>
          <w:id w:val="1241448700"/>
          <w:placeholder>
            <w:docPart w:val="DE8B7BF201CA4A3F95619FC7465A8EEF"/>
          </w:placeholder>
          <w:text/>
        </w:sdtPr>
        <w:sdtEndPr/>
        <w:sdtContent>
          <w:r w:rsidRPr="00EF1FA2">
            <w:rPr>
              <w:rFonts w:cstheme="minorHAnsi"/>
              <w:b/>
              <w:i/>
              <w:u w:val="single"/>
            </w:rPr>
            <w:t xml:space="preserve"> (_________     _Type Answer                   </w:t>
          </w:r>
          <w:r w:rsidR="00AD78EE" w:rsidRPr="00EF1FA2">
            <w:rPr>
              <w:rFonts w:cstheme="minorHAnsi"/>
              <w:b/>
              <w:i/>
              <w:u w:val="single"/>
            </w:rPr>
            <w:t xml:space="preserve"> )</w:t>
          </w:r>
          <w:r w:rsidRPr="00EF1FA2">
            <w:rPr>
              <w:rFonts w:cstheme="minorHAnsi"/>
              <w:b/>
              <w:i/>
              <w:u w:val="single"/>
            </w:rPr>
            <w:t xml:space="preserve"> </w:t>
          </w:r>
        </w:sdtContent>
      </w:sdt>
    </w:p>
    <w:p w14:paraId="3416E07C" w14:textId="72B21E24" w:rsidR="00CD2FD1" w:rsidRPr="00EF1FA2" w:rsidRDefault="00CD2FD1" w:rsidP="00DD160E">
      <w:pPr>
        <w:spacing w:before="240" w:after="240" w:line="360" w:lineRule="auto"/>
        <w:contextualSpacing/>
        <w:rPr>
          <w:rFonts w:cstheme="minorHAnsi"/>
          <w:color w:val="000000" w:themeColor="text1"/>
        </w:rPr>
      </w:pPr>
      <w:r w:rsidRPr="00EF1FA2">
        <w:rPr>
          <w:rFonts w:cstheme="minorHAnsi"/>
          <w:color w:val="000000" w:themeColor="text1"/>
        </w:rPr>
        <w:t xml:space="preserve"> What benefits have you received from your ATD Tulsa membership? </w:t>
      </w:r>
      <w:sdt>
        <w:sdtPr>
          <w:rPr>
            <w:rFonts w:cstheme="minorHAnsi"/>
            <w:b/>
            <w:i/>
            <w:u w:val="single"/>
          </w:rPr>
          <w:id w:val="1091589308"/>
          <w:placeholder>
            <w:docPart w:val="D2F6B1EC4CDB479C86D2331F3A8926EE"/>
          </w:placeholder>
          <w:text w:multiLine="1"/>
        </w:sdtPr>
        <w:sdtEndPr/>
        <w:sdtContent>
          <w:r w:rsidRPr="00EF1FA2">
            <w:rPr>
              <w:rFonts w:cstheme="minorHAnsi"/>
              <w:b/>
              <w:i/>
              <w:u w:val="single"/>
            </w:rPr>
            <w:t xml:space="preserve"> (__________Type Answer___________          </w:t>
          </w:r>
          <w:r w:rsidR="00AD78EE" w:rsidRPr="00EF1FA2">
            <w:rPr>
              <w:rFonts w:cstheme="minorHAnsi"/>
              <w:b/>
              <w:i/>
              <w:u w:val="single"/>
            </w:rPr>
            <w:t xml:space="preserve"> )</w:t>
          </w:r>
          <w:r w:rsidRPr="00EF1FA2">
            <w:rPr>
              <w:rFonts w:cstheme="minorHAnsi"/>
              <w:b/>
              <w:i/>
              <w:u w:val="single"/>
            </w:rPr>
            <w:t xml:space="preserve"> </w:t>
          </w:r>
        </w:sdtContent>
      </w:sdt>
    </w:p>
    <w:p w14:paraId="6CAED3C1" w14:textId="2488C09D" w:rsidR="00CD2FD1" w:rsidRPr="00EF1FA2" w:rsidRDefault="00CD2FD1" w:rsidP="001F2D97">
      <w:pPr>
        <w:spacing w:before="240" w:after="240" w:line="360" w:lineRule="auto"/>
        <w:contextualSpacing/>
        <w:rPr>
          <w:rFonts w:cstheme="minorHAnsi"/>
          <w:color w:val="000000" w:themeColor="text1"/>
        </w:rPr>
      </w:pPr>
      <w:r w:rsidRPr="00EF1FA2">
        <w:rPr>
          <w:rFonts w:cstheme="minorHAnsi"/>
          <w:color w:val="000000" w:themeColor="text1"/>
        </w:rPr>
        <w:t xml:space="preserve">Have you served on the board of ATD Tulsa? </w:t>
      </w:r>
      <w:sdt>
        <w:sdtPr>
          <w:rPr>
            <w:rFonts w:cstheme="minorHAnsi"/>
            <w:b/>
            <w:color w:val="000000" w:themeColor="text1"/>
          </w:rPr>
          <w:id w:val="789717464"/>
          <w14:checkbox>
            <w14:checked w14:val="0"/>
            <w14:checkedState w14:val="2612" w14:font="MS Gothic"/>
            <w14:uncheckedState w14:val="2610" w14:font="MS Gothic"/>
          </w14:checkbox>
        </w:sdtPr>
        <w:sdtEndPr/>
        <w:sdtContent>
          <w:r w:rsidR="00EE71D0">
            <w:rPr>
              <w:rFonts w:ascii="MS Gothic" w:eastAsia="MS Gothic" w:hAnsi="MS Gothic" w:cstheme="minorHAnsi" w:hint="eastAsia"/>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2044018261"/>
          <w14:checkbox>
            <w14:checked w14:val="0"/>
            <w14:checkedState w14:val="2612" w14:font="MS Gothic"/>
            <w14:uncheckedState w14:val="2610" w14:font="MS Gothic"/>
          </w14:checkbox>
        </w:sdtPr>
        <w:sdtEndPr/>
        <w:sdtContent>
          <w:r w:rsidR="00EE71D0">
            <w:rPr>
              <w:rFonts w:ascii="MS Gothic" w:eastAsia="MS Gothic" w:hAnsi="MS Gothic" w:cstheme="minorHAnsi" w:hint="eastAsia"/>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list years and positions held. </w:t>
      </w:r>
      <w:sdt>
        <w:sdtPr>
          <w:rPr>
            <w:rFonts w:cstheme="minorHAnsi"/>
            <w:b/>
            <w:i/>
            <w:u w:val="single"/>
          </w:rPr>
          <w:id w:val="1244922574"/>
          <w:placeholder>
            <w:docPart w:val="AB9F75F7A7A644EDA48BEFF91BA1588E"/>
          </w:placeholder>
          <w:text w:multiLine="1"/>
        </w:sdtPr>
        <w:sdtEndPr/>
        <w:sdtContent>
          <w:r w:rsidRPr="00EF1FA2">
            <w:rPr>
              <w:rFonts w:cstheme="minorHAnsi"/>
              <w:b/>
              <w:i/>
              <w:u w:val="single"/>
            </w:rPr>
            <w:t xml:space="preserve"> (___________________________Type Answer____________________________________________________           </w:t>
          </w:r>
          <w:r w:rsidR="00AD78EE" w:rsidRPr="00EF1FA2">
            <w:rPr>
              <w:rFonts w:cstheme="minorHAnsi"/>
              <w:b/>
              <w:i/>
              <w:u w:val="single"/>
            </w:rPr>
            <w:t xml:space="preserve"> )</w:t>
          </w:r>
          <w:r w:rsidRPr="00EF1FA2">
            <w:rPr>
              <w:rFonts w:cstheme="minorHAnsi"/>
              <w:b/>
              <w:i/>
              <w:u w:val="single"/>
            </w:rPr>
            <w:t xml:space="preserve"> </w:t>
          </w:r>
        </w:sdtContent>
      </w:sdt>
    </w:p>
    <w:p w14:paraId="09FE83BC" w14:textId="2D47DD07" w:rsidR="00CD2FD1" w:rsidRPr="00EF1FA2" w:rsidRDefault="00CD2FD1" w:rsidP="00821565">
      <w:pPr>
        <w:spacing w:before="240" w:after="240" w:line="240" w:lineRule="auto"/>
        <w:contextualSpacing/>
        <w:rPr>
          <w:rFonts w:cstheme="minorHAnsi"/>
          <w:color w:val="000000" w:themeColor="text1"/>
        </w:rPr>
      </w:pPr>
      <w:r w:rsidRPr="00EF1FA2">
        <w:rPr>
          <w:rFonts w:cstheme="minorHAnsi"/>
          <w:color w:val="000000" w:themeColor="text1"/>
        </w:rPr>
        <w:t>Are you a CP</w:t>
      </w:r>
      <w:r w:rsidR="00D07F08">
        <w:rPr>
          <w:rFonts w:cstheme="minorHAnsi"/>
          <w:color w:val="000000" w:themeColor="text1"/>
        </w:rPr>
        <w:t>T</w:t>
      </w:r>
      <w:r w:rsidR="00C44EE6">
        <w:rPr>
          <w:rFonts w:cstheme="minorHAnsi"/>
          <w:color w:val="000000" w:themeColor="text1"/>
        </w:rPr>
        <w:t>D</w:t>
      </w:r>
      <w:r w:rsidRPr="00EF1FA2">
        <w:rPr>
          <w:rFonts w:cstheme="minorHAnsi"/>
          <w:color w:val="000000" w:themeColor="text1"/>
        </w:rPr>
        <w:t xml:space="preserve"> or APTD?</w:t>
      </w:r>
      <w:r w:rsidRPr="00EF1FA2">
        <w:rPr>
          <w:rFonts w:cstheme="minorHAnsi"/>
          <w:b/>
          <w:color w:val="000000" w:themeColor="text1"/>
        </w:rPr>
        <w:t xml:space="preserve"> </w:t>
      </w:r>
      <w:sdt>
        <w:sdtPr>
          <w:rPr>
            <w:rFonts w:cstheme="minorHAnsi"/>
            <w:b/>
            <w:color w:val="000000" w:themeColor="text1"/>
          </w:rPr>
          <w:id w:val="1843892162"/>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1869881246"/>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w:t>
      </w:r>
      <w:r w:rsidR="00AD78EE" w:rsidRPr="00EF1FA2">
        <w:rPr>
          <w:rFonts w:cstheme="minorHAnsi"/>
          <w:b/>
          <w:color w:val="000000" w:themeColor="text1"/>
        </w:rPr>
        <w:t>NO</w:t>
      </w:r>
      <w:r w:rsidR="00AD78EE" w:rsidRPr="00EF1FA2">
        <w:rPr>
          <w:rFonts w:cstheme="minorHAnsi"/>
          <w:color w:val="000000" w:themeColor="text1"/>
        </w:rPr>
        <w:t xml:space="preserve"> If</w:t>
      </w:r>
      <w:r w:rsidRPr="00EF1FA2">
        <w:rPr>
          <w:rFonts w:cstheme="minorHAnsi"/>
          <w:color w:val="000000" w:themeColor="text1"/>
        </w:rPr>
        <w:t xml:space="preserve"> yes, when did you become a CP</w:t>
      </w:r>
      <w:r w:rsidR="00220E72">
        <w:rPr>
          <w:rFonts w:cstheme="minorHAnsi"/>
          <w:color w:val="000000" w:themeColor="text1"/>
        </w:rPr>
        <w:t>TD</w:t>
      </w:r>
      <w:r w:rsidRPr="00EF1FA2">
        <w:rPr>
          <w:rFonts w:cstheme="minorHAnsi"/>
          <w:color w:val="000000" w:themeColor="text1"/>
        </w:rPr>
        <w:t xml:space="preserve"> or APTD? </w:t>
      </w:r>
      <w:sdt>
        <w:sdtPr>
          <w:rPr>
            <w:rFonts w:cstheme="minorHAnsi"/>
            <w:b/>
            <w:i/>
            <w:u w:val="single"/>
          </w:rPr>
          <w:id w:val="1731499315"/>
          <w:placeholder>
            <w:docPart w:val="63ADF3A115EC4CAE892628D4B4F95F4F"/>
          </w:placeholder>
          <w:text w:multiLine="1"/>
        </w:sdtPr>
        <w:sdtEndPr/>
        <w:sdtContent>
          <w:r w:rsidR="00EE71D0" w:rsidRPr="00EF1FA2">
            <w:rPr>
              <w:rFonts w:cstheme="minorHAnsi"/>
              <w:b/>
              <w:i/>
              <w:u w:val="single"/>
            </w:rPr>
            <w:t xml:space="preserve"> (________Type Answer____) </w:t>
          </w:r>
        </w:sdtContent>
      </w:sdt>
    </w:p>
    <w:p w14:paraId="04107714" w14:textId="77777777" w:rsidR="00CD2FD1" w:rsidRPr="00EF1FA2" w:rsidRDefault="00CD2FD1" w:rsidP="001F2D97">
      <w:pPr>
        <w:spacing w:before="240" w:after="240"/>
        <w:contextualSpacing/>
        <w:jc w:val="both"/>
        <w:rPr>
          <w:rFonts w:cstheme="minorHAnsi"/>
          <w:color w:val="000000" w:themeColor="text1"/>
        </w:rPr>
      </w:pPr>
    </w:p>
    <w:p w14:paraId="06B4DB17" w14:textId="7944296C" w:rsidR="00CD2FD1" w:rsidRPr="00EF1FA2" w:rsidRDefault="00CD2FD1" w:rsidP="001F2D97">
      <w:pPr>
        <w:spacing w:before="240" w:after="240"/>
        <w:contextualSpacing/>
        <w:jc w:val="both"/>
        <w:rPr>
          <w:rFonts w:cstheme="minorHAnsi"/>
          <w:color w:val="000000" w:themeColor="text1"/>
        </w:rPr>
      </w:pPr>
      <w:r w:rsidRPr="00EF1FA2">
        <w:rPr>
          <w:rFonts w:cstheme="minorHAnsi"/>
          <w:color w:val="000000" w:themeColor="text1"/>
        </w:rPr>
        <w:t xml:space="preserve">What are your talent development Areas of Expertise? </w:t>
      </w:r>
      <w:sdt>
        <w:sdtPr>
          <w:rPr>
            <w:rFonts w:cstheme="minorHAnsi"/>
            <w:b/>
            <w:i/>
            <w:u w:val="single"/>
          </w:rPr>
          <w:id w:val="1711913981"/>
          <w:placeholder>
            <w:docPart w:val="0F008C232B1949EBA0B1E69B9DEB73D2"/>
          </w:placeholder>
          <w:text w:multiLine="1"/>
        </w:sdtPr>
        <w:sdtEndPr/>
        <w:sdtContent>
          <w:r w:rsidRPr="00EF1FA2">
            <w:rPr>
              <w:rFonts w:cstheme="minorHAnsi"/>
              <w:b/>
              <w:i/>
              <w:u w:val="single"/>
            </w:rPr>
            <w:t xml:space="preserve"> (__________Type Answer___________            </w:t>
          </w:r>
          <w:r w:rsidR="00AD78EE" w:rsidRPr="00EF1FA2">
            <w:rPr>
              <w:rFonts w:cstheme="minorHAnsi"/>
              <w:b/>
              <w:i/>
              <w:u w:val="single"/>
            </w:rPr>
            <w:t xml:space="preserve"> )</w:t>
          </w:r>
          <w:r w:rsidRPr="00EF1FA2">
            <w:rPr>
              <w:rFonts w:cstheme="minorHAnsi"/>
              <w:b/>
              <w:i/>
              <w:u w:val="single"/>
            </w:rPr>
            <w:t xml:space="preserve"> </w:t>
          </w:r>
        </w:sdtContent>
      </w:sdt>
    </w:p>
    <w:p w14:paraId="6345A3E5" w14:textId="77777777" w:rsidR="00CD2FD1" w:rsidRPr="00EF1FA2" w:rsidRDefault="00CD2FD1" w:rsidP="00B52367">
      <w:pPr>
        <w:spacing w:before="240" w:after="240" w:line="240" w:lineRule="auto"/>
        <w:contextualSpacing/>
        <w:jc w:val="both"/>
        <w:rPr>
          <w:rFonts w:cstheme="minorHAnsi"/>
          <w:color w:val="000000" w:themeColor="text1"/>
        </w:rPr>
      </w:pPr>
    </w:p>
    <w:p w14:paraId="01AD7E48" w14:textId="77777777" w:rsidR="00CD2FD1" w:rsidRPr="00EF1FA2" w:rsidRDefault="00CD2FD1" w:rsidP="00CC0C45">
      <w:pPr>
        <w:spacing w:before="240" w:after="240" w:line="360" w:lineRule="auto"/>
        <w:contextualSpacing/>
        <w:jc w:val="both"/>
        <w:rPr>
          <w:rFonts w:cstheme="minorHAnsi"/>
          <w:color w:val="000000" w:themeColor="text1"/>
        </w:rPr>
      </w:pPr>
      <w:r w:rsidRPr="00EF1FA2">
        <w:rPr>
          <w:rFonts w:cstheme="minorHAnsi"/>
          <w:color w:val="000000" w:themeColor="text1"/>
        </w:rPr>
        <w:lastRenderedPageBreak/>
        <w:t xml:space="preserve">Are you currently a </w:t>
      </w:r>
      <w:r w:rsidRPr="00EF1FA2">
        <w:rPr>
          <w:rFonts w:cstheme="minorHAnsi"/>
          <w:b/>
          <w:i/>
          <w:color w:val="000000" w:themeColor="text1"/>
        </w:rPr>
        <w:t>Power Member</w:t>
      </w:r>
      <w:r w:rsidRPr="00EF1FA2">
        <w:rPr>
          <w:rFonts w:cstheme="minorHAnsi"/>
          <w:color w:val="000000" w:themeColor="text1"/>
        </w:rPr>
        <w:t xml:space="preserve"> (ATD + ATD Tulsa)? </w:t>
      </w:r>
      <w:sdt>
        <w:sdtPr>
          <w:rPr>
            <w:rFonts w:cstheme="minorHAnsi"/>
            <w:b/>
            <w:color w:val="000000" w:themeColor="text1"/>
          </w:rPr>
          <w:id w:val="-1109351297"/>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201755964"/>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how long have you been a </w:t>
      </w:r>
      <w:r w:rsidRPr="00EF1FA2">
        <w:rPr>
          <w:rFonts w:cstheme="minorHAnsi"/>
          <w:b/>
          <w:i/>
          <w:color w:val="000000" w:themeColor="text1"/>
        </w:rPr>
        <w:t>Power Member</w:t>
      </w:r>
      <w:r w:rsidRPr="00EF1FA2">
        <w:rPr>
          <w:rFonts w:cstheme="minorHAnsi"/>
          <w:color w:val="000000" w:themeColor="text1"/>
        </w:rPr>
        <w:t>?</w:t>
      </w:r>
      <w:r w:rsidRPr="00EF1FA2">
        <w:rPr>
          <w:rFonts w:cstheme="minorHAnsi"/>
          <w:b/>
          <w:i/>
          <w:u w:val="single"/>
        </w:rPr>
        <w:t xml:space="preserve"> </w:t>
      </w:r>
      <w:sdt>
        <w:sdtPr>
          <w:rPr>
            <w:rFonts w:cstheme="minorHAnsi"/>
            <w:b/>
            <w:i/>
            <w:u w:val="single"/>
          </w:rPr>
          <w:id w:val="701822052"/>
          <w:placeholder>
            <w:docPart w:val="0C32E97C7FAB49C28EF26E1D36EA30FF"/>
          </w:placeholder>
          <w:text w:multiLine="1"/>
        </w:sdtPr>
        <w:sdtEndPr/>
        <w:sdtContent>
          <w:r w:rsidRPr="00EF1FA2">
            <w:rPr>
              <w:rFonts w:cstheme="minorHAnsi"/>
              <w:b/>
              <w:i/>
              <w:u w:val="single"/>
            </w:rPr>
            <w:t xml:space="preserve"> (__________Type Answer___________              ) </w:t>
          </w:r>
        </w:sdtContent>
      </w:sdt>
    </w:p>
    <w:p w14:paraId="77D24DD2" w14:textId="2FA1E518" w:rsidR="00CD2FD1" w:rsidRPr="00EF1FA2" w:rsidRDefault="00CD2FD1" w:rsidP="00CC0C45">
      <w:pPr>
        <w:spacing w:before="240" w:after="240" w:line="360" w:lineRule="auto"/>
        <w:contextualSpacing/>
        <w:jc w:val="both"/>
        <w:rPr>
          <w:rFonts w:cstheme="minorHAnsi"/>
          <w:color w:val="000000" w:themeColor="text1"/>
        </w:rPr>
      </w:pPr>
      <w:r w:rsidRPr="00EF1FA2">
        <w:rPr>
          <w:rFonts w:cstheme="minorHAnsi"/>
          <w:color w:val="000000" w:themeColor="text1"/>
        </w:rPr>
        <w:t xml:space="preserve">What benefits have you received from </w:t>
      </w:r>
      <w:r w:rsidR="00A83491">
        <w:rPr>
          <w:rFonts w:cstheme="minorHAnsi"/>
          <w:color w:val="000000" w:themeColor="text1"/>
        </w:rPr>
        <w:t>your ATD membership</w:t>
      </w:r>
      <w:r w:rsidRPr="00EF1FA2">
        <w:rPr>
          <w:rFonts w:cstheme="minorHAnsi"/>
          <w:color w:val="000000" w:themeColor="text1"/>
        </w:rPr>
        <w:t>?</w:t>
      </w:r>
      <w:r w:rsidRPr="00EF1FA2">
        <w:rPr>
          <w:rFonts w:cstheme="minorHAnsi"/>
          <w:b/>
          <w:i/>
          <w:u w:val="single"/>
        </w:rPr>
        <w:t xml:space="preserve"> </w:t>
      </w:r>
      <w:sdt>
        <w:sdtPr>
          <w:rPr>
            <w:rFonts w:cstheme="minorHAnsi"/>
            <w:b/>
            <w:i/>
            <w:u w:val="single"/>
          </w:rPr>
          <w:id w:val="53980885"/>
          <w:placeholder>
            <w:docPart w:val="DD9FACA5209C4A7BAEAE0CBB3EACE31A"/>
          </w:placeholder>
          <w:text w:multiLine="1"/>
        </w:sdtPr>
        <w:sdtEndPr/>
        <w:sdtContent>
          <w:r w:rsidRPr="00EF1FA2">
            <w:rPr>
              <w:rFonts w:cstheme="minorHAnsi"/>
              <w:b/>
              <w:i/>
              <w:u w:val="single"/>
            </w:rPr>
            <w:t xml:space="preserve"> (__________Type Answer___________              ) </w:t>
          </w:r>
        </w:sdtContent>
      </w:sdt>
    </w:p>
    <w:p w14:paraId="5A005DF0" w14:textId="77777777" w:rsidR="00CD2FD1" w:rsidRPr="00EF1FA2" w:rsidRDefault="00CD2FD1" w:rsidP="00B52367">
      <w:pPr>
        <w:spacing w:before="240" w:after="240" w:line="240" w:lineRule="auto"/>
        <w:contextualSpacing/>
        <w:jc w:val="both"/>
        <w:rPr>
          <w:rFonts w:cstheme="minorHAnsi"/>
          <w:color w:val="000000" w:themeColor="text1"/>
        </w:rPr>
      </w:pPr>
    </w:p>
    <w:p w14:paraId="5B209947" w14:textId="77777777" w:rsidR="00CD2FD1" w:rsidRPr="00EF1FA2" w:rsidRDefault="00CD2FD1" w:rsidP="00821565">
      <w:pPr>
        <w:spacing w:before="240" w:after="240" w:line="360" w:lineRule="auto"/>
        <w:contextualSpacing/>
        <w:jc w:val="both"/>
        <w:rPr>
          <w:rFonts w:cstheme="minorHAnsi"/>
          <w:color w:val="000000" w:themeColor="text1"/>
        </w:rPr>
      </w:pPr>
      <w:r w:rsidRPr="00EF1FA2">
        <w:rPr>
          <w:rFonts w:cstheme="minorHAnsi"/>
        </w:rPr>
        <w:t xml:space="preserve">What is your current professional role and employer/company? </w:t>
      </w:r>
      <w:r w:rsidRPr="00EF1FA2">
        <w:rPr>
          <w:rFonts w:cstheme="minorHAnsi"/>
          <w:u w:val="single"/>
        </w:rPr>
        <w:tab/>
      </w:r>
      <w:sdt>
        <w:sdtPr>
          <w:rPr>
            <w:rFonts w:cstheme="minorHAnsi"/>
            <w:b/>
            <w:i/>
            <w:u w:val="single"/>
          </w:rPr>
          <w:id w:val="1482427658"/>
          <w:placeholder>
            <w:docPart w:val="42A993C8034540D8A2623F251E4F9F4A"/>
          </w:placeholder>
          <w:text w:multiLine="1"/>
        </w:sdtPr>
        <w:sdtEndPr/>
        <w:sdtContent>
          <w:r w:rsidRPr="00EF1FA2">
            <w:rPr>
              <w:rFonts w:cstheme="minorHAnsi"/>
              <w:b/>
              <w:i/>
              <w:u w:val="single"/>
            </w:rPr>
            <w:t xml:space="preserve"> (__________Type Answer___________              ) </w:t>
          </w:r>
        </w:sdtContent>
      </w:sdt>
    </w:p>
    <w:p w14:paraId="0CA51183" w14:textId="77777777" w:rsidR="00CD2FD1" w:rsidRPr="00EF1FA2" w:rsidRDefault="00CD2FD1" w:rsidP="00B52367">
      <w:pPr>
        <w:spacing w:before="240" w:after="240" w:line="240" w:lineRule="auto"/>
        <w:contextualSpacing/>
        <w:jc w:val="both"/>
        <w:rPr>
          <w:rFonts w:cstheme="minorHAnsi"/>
        </w:rPr>
      </w:pPr>
    </w:p>
    <w:p w14:paraId="339D8477" w14:textId="7B248F1B" w:rsidR="00CD2FD1" w:rsidRPr="00EF1FA2" w:rsidRDefault="00CD2FD1" w:rsidP="00821565">
      <w:pPr>
        <w:spacing w:before="240" w:after="240" w:line="360" w:lineRule="auto"/>
        <w:contextualSpacing/>
        <w:jc w:val="both"/>
        <w:rPr>
          <w:rFonts w:cstheme="minorHAnsi"/>
          <w:color w:val="000000" w:themeColor="text1"/>
        </w:rPr>
      </w:pPr>
      <w:r w:rsidRPr="00EF1FA2">
        <w:rPr>
          <w:rFonts w:cstheme="minorHAnsi"/>
          <w:color w:val="000000" w:themeColor="text1"/>
        </w:rPr>
        <w:t xml:space="preserve">What professional roles have you held in the field of </w:t>
      </w:r>
      <w:r w:rsidR="00EF1FA2" w:rsidRPr="00EF1FA2">
        <w:rPr>
          <w:rFonts w:cstheme="minorHAnsi"/>
          <w:color w:val="000000" w:themeColor="text1"/>
        </w:rPr>
        <w:t xml:space="preserve">Talent </w:t>
      </w:r>
      <w:r w:rsidRPr="00EF1FA2">
        <w:rPr>
          <w:rFonts w:cstheme="minorHAnsi"/>
          <w:color w:val="000000" w:themeColor="text1"/>
        </w:rPr>
        <w:t xml:space="preserve">Development? </w:t>
      </w:r>
      <w:sdt>
        <w:sdtPr>
          <w:rPr>
            <w:rFonts w:cstheme="minorHAnsi"/>
            <w:b/>
            <w:i/>
            <w:u w:val="single"/>
          </w:rPr>
          <w:id w:val="1789769044"/>
          <w:placeholder>
            <w:docPart w:val="0605FE302A6B4D7F8DA766DB56D18638"/>
          </w:placeholder>
          <w:text w:multiLine="1"/>
        </w:sdtPr>
        <w:sdtEndPr/>
        <w:sdtContent>
          <w:r w:rsidRPr="00EF1FA2">
            <w:rPr>
              <w:rFonts w:cstheme="minorHAnsi"/>
              <w:b/>
              <w:i/>
              <w:u w:val="single"/>
            </w:rPr>
            <w:t xml:space="preserve"> (_________Type Answer________    </w:t>
          </w:r>
          <w:r w:rsidR="00EE71D0" w:rsidRPr="00EF1FA2">
            <w:rPr>
              <w:rFonts w:cstheme="minorHAnsi"/>
              <w:b/>
              <w:i/>
              <w:u w:val="single"/>
            </w:rPr>
            <w:t xml:space="preserve"> )</w:t>
          </w:r>
          <w:r w:rsidRPr="00EF1FA2">
            <w:rPr>
              <w:rFonts w:cstheme="minorHAnsi"/>
              <w:b/>
              <w:i/>
              <w:u w:val="single"/>
            </w:rPr>
            <w:t xml:space="preserve"> </w:t>
          </w:r>
        </w:sdtContent>
      </w:sdt>
    </w:p>
    <w:p w14:paraId="3CEF93B6" w14:textId="77777777" w:rsidR="00CD2FD1" w:rsidRPr="00EF1FA2" w:rsidRDefault="00CD2FD1" w:rsidP="00821565">
      <w:pPr>
        <w:spacing w:before="240" w:after="240" w:line="360" w:lineRule="auto"/>
        <w:contextualSpacing/>
        <w:jc w:val="both"/>
        <w:rPr>
          <w:rFonts w:cstheme="minorHAnsi"/>
          <w:color w:val="000000" w:themeColor="text1"/>
        </w:rPr>
      </w:pPr>
    </w:p>
    <w:p w14:paraId="4E0275B9" w14:textId="0AA55C67" w:rsidR="00CD2FD1" w:rsidRPr="00EF1FA2" w:rsidRDefault="00CD2FD1" w:rsidP="00821565">
      <w:pPr>
        <w:spacing w:before="240" w:after="240" w:line="360" w:lineRule="auto"/>
        <w:contextualSpacing/>
        <w:rPr>
          <w:rFonts w:cstheme="minorHAnsi"/>
          <w:color w:val="000000" w:themeColor="text1"/>
        </w:rPr>
      </w:pPr>
      <w:r w:rsidRPr="00EF1FA2">
        <w:rPr>
          <w:rFonts w:cstheme="minorHAnsi"/>
          <w:color w:val="000000" w:themeColor="text1"/>
        </w:rPr>
        <w:t xml:space="preserve">How many years’ experience do you have in the field of </w:t>
      </w:r>
      <w:r w:rsidR="00EF1FA2" w:rsidRPr="00EF1FA2">
        <w:rPr>
          <w:rFonts w:cstheme="minorHAnsi"/>
          <w:color w:val="000000" w:themeColor="text1"/>
        </w:rPr>
        <w:t>Talent</w:t>
      </w:r>
      <w:r w:rsidRPr="00EF1FA2">
        <w:rPr>
          <w:rFonts w:cstheme="minorHAnsi"/>
          <w:color w:val="000000" w:themeColor="text1"/>
        </w:rPr>
        <w:t xml:space="preserve"> Development? </w:t>
      </w:r>
      <w:sdt>
        <w:sdtPr>
          <w:rPr>
            <w:rFonts w:cstheme="minorHAnsi"/>
            <w:b/>
            <w:i/>
            <w:u w:val="single"/>
          </w:rPr>
          <w:id w:val="-1421564289"/>
          <w:placeholder>
            <w:docPart w:val="CEA4E8AE20E04379A15459D85A4EA14D"/>
          </w:placeholder>
          <w:text w:multiLine="1"/>
        </w:sdtPr>
        <w:sdtEndPr/>
        <w:sdtContent>
          <w:r w:rsidRPr="00EF1FA2">
            <w:rPr>
              <w:rFonts w:cstheme="minorHAnsi"/>
              <w:b/>
              <w:i/>
              <w:u w:val="single"/>
            </w:rPr>
            <w:t xml:space="preserve"> (_______Type Answer____              ) </w:t>
          </w:r>
        </w:sdtContent>
      </w:sdt>
    </w:p>
    <w:p w14:paraId="59FB4162" w14:textId="77777777" w:rsidR="00CD2FD1" w:rsidRPr="00EF1FA2" w:rsidRDefault="00CD2FD1" w:rsidP="00B52367">
      <w:pPr>
        <w:spacing w:before="240" w:after="240" w:line="240" w:lineRule="auto"/>
        <w:contextualSpacing/>
        <w:jc w:val="both"/>
        <w:rPr>
          <w:rFonts w:cstheme="minorHAnsi"/>
          <w:color w:val="000000" w:themeColor="text1"/>
        </w:rPr>
      </w:pPr>
    </w:p>
    <w:p w14:paraId="170837C0" w14:textId="192AFE39" w:rsidR="00CD2FD1" w:rsidRPr="00EF1FA2" w:rsidRDefault="00CD2FD1">
      <w:pPr>
        <w:rPr>
          <w:rFonts w:cstheme="minorHAnsi"/>
          <w:u w:val="single"/>
        </w:rPr>
      </w:pPr>
      <w:r w:rsidRPr="00EF1FA2">
        <w:rPr>
          <w:rFonts w:cstheme="minorHAnsi"/>
          <w:b/>
        </w:rPr>
        <w:t xml:space="preserve">In the space below, please answer the following question in 500 words or less: </w:t>
      </w:r>
      <w:r w:rsidRPr="00EF1FA2">
        <w:rPr>
          <w:rFonts w:cstheme="minorHAnsi"/>
          <w:u w:val="single"/>
        </w:rPr>
        <w:t>How will you or your nominee contribute to ATD</w:t>
      </w:r>
      <w:r w:rsidR="00EF1FA2" w:rsidRPr="00EF1FA2">
        <w:rPr>
          <w:rFonts w:cstheme="minorHAnsi"/>
          <w:u w:val="single"/>
        </w:rPr>
        <w:t xml:space="preserve"> </w:t>
      </w:r>
      <w:r w:rsidRPr="00EF1FA2">
        <w:rPr>
          <w:rFonts w:cstheme="minorHAnsi"/>
          <w:u w:val="single"/>
        </w:rPr>
        <w:t>Tulsa chapter leadership?</w:t>
      </w:r>
    </w:p>
    <w:p w14:paraId="314F90D9" w14:textId="5171C2D9" w:rsidR="00CD2FD1" w:rsidRPr="00EF1FA2" w:rsidRDefault="00152FA6">
      <w:pPr>
        <w:rPr>
          <w:rFonts w:cstheme="minorHAnsi"/>
          <w:b/>
        </w:rPr>
      </w:pPr>
      <w:sdt>
        <w:sdtPr>
          <w:rPr>
            <w:rFonts w:cstheme="minorHAnsi"/>
            <w:b/>
            <w:i/>
            <w:u w:val="single"/>
          </w:rPr>
          <w:id w:val="-386031078"/>
          <w:placeholder>
            <w:docPart w:val="8F5A62A5A99940D0945633068232C67E"/>
          </w:placeholder>
          <w:text w:multiLine="1"/>
        </w:sdtPr>
        <w:sdtEndPr/>
        <w:sdtContent>
          <w:r w:rsidR="00CD2FD1" w:rsidRPr="00EF1FA2">
            <w:rPr>
              <w:rFonts w:cstheme="minorHAnsi"/>
              <w:b/>
              <w:i/>
              <w:u w:val="single"/>
            </w:rPr>
            <w:t xml:space="preserve"> (__Type Answer (this area will expand to accommodate your </w:t>
          </w:r>
          <w:r w:rsidR="00EE71D0" w:rsidRPr="00EF1FA2">
            <w:rPr>
              <w:rFonts w:cstheme="minorHAnsi"/>
              <w:b/>
              <w:i/>
              <w:u w:val="single"/>
            </w:rPr>
            <w:t>response) _</w:t>
          </w:r>
          <w:r w:rsidR="00CD2FD1" w:rsidRPr="00EF1FA2">
            <w:rPr>
              <w:rFonts w:cstheme="minorHAnsi"/>
              <w:b/>
              <w:i/>
              <w:u w:val="single"/>
            </w:rPr>
            <w:t xml:space="preserve">_                                                                               ) </w:t>
          </w:r>
        </w:sdtContent>
      </w:sdt>
      <w:r w:rsidR="00CD2FD1" w:rsidRPr="00EF1FA2">
        <w:rPr>
          <w:rFonts w:cstheme="minorHAnsi"/>
          <w:u w:val="single"/>
        </w:rPr>
        <w:br/>
      </w:r>
    </w:p>
    <w:p w14:paraId="5474B557" w14:textId="2F2E8216" w:rsidR="00AD7337" w:rsidRDefault="00C51B94">
      <w:pPr>
        <w:rPr>
          <w:rFonts w:cstheme="minorHAnsi"/>
        </w:rPr>
      </w:pPr>
      <w:r w:rsidRPr="00C51B94">
        <w:rPr>
          <w:rFonts w:cstheme="minorHAnsi"/>
          <w:b/>
          <w:u w:val="single"/>
        </w:rPr>
        <w:t>REQUIRED:</w:t>
      </w:r>
      <w:r w:rsidR="009A0D14">
        <w:rPr>
          <w:rFonts w:cstheme="minorHAnsi"/>
        </w:rPr>
        <w:t xml:space="preserve"> Submit one headshot photo of the Nominee, suitable for posting on the ATD Tulsa website, with this Nomination Form. </w:t>
      </w:r>
      <w:r w:rsidR="00D856F6" w:rsidRPr="00D856F6">
        <w:rPr>
          <w:rFonts w:cstheme="minorHAnsi"/>
        </w:rPr>
        <w:t xml:space="preserve">Max size </w:t>
      </w:r>
      <w:r w:rsidR="009A0D14">
        <w:rPr>
          <w:rFonts w:cstheme="minorHAnsi"/>
        </w:rPr>
        <w:t xml:space="preserve">is </w:t>
      </w:r>
      <w:r w:rsidR="00D856F6" w:rsidRPr="00D856F6">
        <w:rPr>
          <w:rFonts w:cstheme="minorHAnsi"/>
        </w:rPr>
        <w:t>110 x 110 pixels</w:t>
      </w:r>
      <w:r w:rsidR="00ED2C88">
        <w:rPr>
          <w:rFonts w:cstheme="minorHAnsi"/>
        </w:rPr>
        <w:t>. L</w:t>
      </w:r>
      <w:r w:rsidR="00D856F6" w:rsidRPr="00D856F6">
        <w:rPr>
          <w:rFonts w:cstheme="minorHAnsi"/>
        </w:rPr>
        <w:t>arger images will be resized.</w:t>
      </w:r>
    </w:p>
    <w:p w14:paraId="4B3B68BB" w14:textId="59CE0EF3" w:rsidR="005A3640" w:rsidRDefault="00C51B94" w:rsidP="005A3640">
      <w:r w:rsidRPr="00C51B94">
        <w:rPr>
          <w:rFonts w:cstheme="minorHAnsi"/>
          <w:b/>
          <w:u w:val="single"/>
        </w:rPr>
        <w:t>OPTIONAL:</w:t>
      </w:r>
      <w:r w:rsidR="009A0D14">
        <w:rPr>
          <w:rFonts w:cstheme="minorHAnsi"/>
        </w:rPr>
        <w:t xml:space="preserve"> </w:t>
      </w:r>
      <w:r w:rsidR="005A3640">
        <w:t>Nominees may submit a video recording of up to 2 minutes in length to be posted on ATD Tulsa’s website and</w:t>
      </w:r>
      <w:r w:rsidR="00ED2C88">
        <w:t>/or</w:t>
      </w:r>
      <w:r w:rsidR="005A3640">
        <w:t xml:space="preserve"> social media sites which may include Facebook, LinkedIn and/or Twitter</w:t>
      </w:r>
      <w:r>
        <w:t xml:space="preserve"> with this Nomination Form</w:t>
      </w:r>
      <w:r w:rsidR="005A3640">
        <w:t xml:space="preserve">. </w:t>
      </w:r>
      <w:r w:rsidRPr="008847C8">
        <w:rPr>
          <w:b/>
          <w:i/>
          <w:u w:val="single"/>
        </w:rPr>
        <w:t>VIDEO RECORDINGS LONGER THAN 2 MINUTES WILL NOT BE POSTED.</w:t>
      </w:r>
      <w:r w:rsidR="005A3640">
        <w:t xml:space="preserve"> The video recording should be in a</w:t>
      </w:r>
      <w:r w:rsidR="00ED2C88">
        <w:t>n</w:t>
      </w:r>
      <w:r w:rsidR="005A3640">
        <w:t xml:space="preserve"> MP4 format</w:t>
      </w:r>
      <w:r w:rsidR="00E70FDB">
        <w:t>.</w:t>
      </w:r>
      <w:r w:rsidR="005A3640">
        <w:t xml:space="preserve"> High Definition (HD) is not necessary. </w:t>
      </w:r>
      <w:r w:rsidR="00ED2C88">
        <w:t>P</w:t>
      </w:r>
      <w:r w:rsidR="005A3640">
        <w:t xml:space="preserve">rofessional recording is not required. Any video captured by a smartphone or tablet saved in MP4 format is acceptable. (Note: Recording in 640x480 resolution saves memory space and </w:t>
      </w:r>
      <w:r w:rsidR="00ED2C88">
        <w:t>dramatical</w:t>
      </w:r>
      <w:r w:rsidR="005A3640">
        <w:t>ly reduces the time for uploading and downloading</w:t>
      </w:r>
      <w:r w:rsidR="00ED2C88">
        <w:t>. H</w:t>
      </w:r>
      <w:r w:rsidR="005A3640">
        <w:t xml:space="preserve">owever, many phones and tablets do not allow you </w:t>
      </w:r>
      <w:r w:rsidR="00ED2C88">
        <w:t xml:space="preserve">to </w:t>
      </w:r>
      <w:r w:rsidR="005A3640">
        <w:t xml:space="preserve">adjust the resolution.)  </w:t>
      </w:r>
    </w:p>
    <w:p w14:paraId="2798D432" w14:textId="1BAB911A" w:rsidR="009A0D14" w:rsidRDefault="009A0D14">
      <w:pPr>
        <w:rPr>
          <w:rFonts w:cstheme="minorHAnsi"/>
        </w:rPr>
      </w:pPr>
    </w:p>
    <w:p w14:paraId="5A496853" w14:textId="1C19D127" w:rsidR="00467338" w:rsidRDefault="00467338" w:rsidP="00467338">
      <w:pPr>
        <w:rPr>
          <w:rFonts w:ascii="Arial" w:hAnsi="Arial" w:cs="Arial"/>
        </w:rPr>
      </w:pPr>
      <w:r>
        <w:rPr>
          <w:rFonts w:ascii="Arial" w:hAnsi="Arial" w:cs="Arial"/>
        </w:rPr>
        <w:t>************************************************************************************************************************</w:t>
      </w:r>
    </w:p>
    <w:p w14:paraId="4D340EC5" w14:textId="1BBC4289" w:rsidR="00467338" w:rsidRPr="00CB1CC2" w:rsidRDefault="00D14D72" w:rsidP="00467338">
      <w:pPr>
        <w:rPr>
          <w:rFonts w:cstheme="minorHAnsi"/>
        </w:rPr>
      </w:pPr>
      <w:r w:rsidRPr="00D14D72">
        <w:rPr>
          <w:rFonts w:cstheme="minorHAnsi"/>
          <w:b/>
          <w:u w:val="single"/>
        </w:rPr>
        <w:t>NOTES ON THE ELECTIONS PROCESS:</w:t>
      </w:r>
      <w:r>
        <w:rPr>
          <w:rFonts w:cstheme="minorHAnsi"/>
        </w:rPr>
        <w:t xml:space="preserve"> </w:t>
      </w:r>
      <w:r w:rsidR="00467338" w:rsidRPr="00CB1CC2">
        <w:rPr>
          <w:rFonts w:cstheme="minorHAnsi"/>
        </w:rPr>
        <w:t>The 20</w:t>
      </w:r>
      <w:r w:rsidR="003D34CF">
        <w:rPr>
          <w:rFonts w:cstheme="minorHAnsi"/>
        </w:rPr>
        <w:t>2</w:t>
      </w:r>
      <w:r w:rsidR="00954DDE">
        <w:rPr>
          <w:rFonts w:cstheme="minorHAnsi"/>
        </w:rPr>
        <w:t>3</w:t>
      </w:r>
      <w:r w:rsidR="00467338" w:rsidRPr="00CB1CC2">
        <w:rPr>
          <w:rFonts w:cstheme="minorHAnsi"/>
        </w:rPr>
        <w:t xml:space="preserve"> Election</w:t>
      </w:r>
      <w:r w:rsidR="000C5A4E">
        <w:rPr>
          <w:rFonts w:cstheme="minorHAnsi"/>
        </w:rPr>
        <w:t>s</w:t>
      </w:r>
      <w:r w:rsidR="00467338" w:rsidRPr="00CB1CC2">
        <w:rPr>
          <w:rFonts w:cstheme="minorHAnsi"/>
        </w:rPr>
        <w:t xml:space="preserve"> Committee </w:t>
      </w:r>
      <w:r w:rsidR="000C5A4E">
        <w:rPr>
          <w:rFonts w:cstheme="minorHAnsi"/>
        </w:rPr>
        <w:t xml:space="preserve">will </w:t>
      </w:r>
      <w:r w:rsidR="00467338" w:rsidRPr="00CB1CC2">
        <w:rPr>
          <w:rFonts w:cstheme="minorHAnsi"/>
        </w:rPr>
        <w:t xml:space="preserve">review all nominations to ensure eligibility and suitability for the board positions. </w:t>
      </w:r>
      <w:r w:rsidR="00EB2FC6">
        <w:rPr>
          <w:rFonts w:cstheme="minorHAnsi"/>
        </w:rPr>
        <w:t>Nomination Form information, photos</w:t>
      </w:r>
      <w:r w:rsidR="00ED2C88">
        <w:rPr>
          <w:rFonts w:cstheme="minorHAnsi"/>
        </w:rPr>
        <w:t>,</w:t>
      </w:r>
      <w:r w:rsidR="00EB2FC6">
        <w:rPr>
          <w:rFonts w:cstheme="minorHAnsi"/>
        </w:rPr>
        <w:t xml:space="preserve"> and videos for all eligible nominees will be posted on the ATD Tulsa website for review by ATD Tulsa members </w:t>
      </w:r>
      <w:r w:rsidR="00EB2FC6" w:rsidRPr="00BF1071">
        <w:rPr>
          <w:rFonts w:cstheme="minorHAnsi"/>
        </w:rPr>
        <w:t>by</w:t>
      </w:r>
      <w:r w:rsidR="008D1FED" w:rsidRPr="00BF1071">
        <w:rPr>
          <w:rFonts w:cstheme="minorHAnsi"/>
        </w:rPr>
        <w:t xml:space="preserve"> </w:t>
      </w:r>
      <w:r w:rsidR="00605467">
        <w:rPr>
          <w:rFonts w:cstheme="minorHAnsi"/>
          <w:b/>
          <w:bCs/>
        </w:rPr>
        <w:t xml:space="preserve">September </w:t>
      </w:r>
      <w:r w:rsidR="004354AE">
        <w:rPr>
          <w:rFonts w:cstheme="minorHAnsi"/>
          <w:b/>
          <w:bCs/>
        </w:rPr>
        <w:t>2</w:t>
      </w:r>
      <w:r w:rsidR="008D1FED" w:rsidRPr="002716FF">
        <w:rPr>
          <w:rFonts w:cstheme="minorHAnsi"/>
          <w:b/>
          <w:bCs/>
        </w:rPr>
        <w:t>, 20</w:t>
      </w:r>
      <w:r w:rsidR="003D34CF" w:rsidRPr="002716FF">
        <w:rPr>
          <w:rFonts w:cstheme="minorHAnsi"/>
          <w:b/>
          <w:bCs/>
        </w:rPr>
        <w:t>2</w:t>
      </w:r>
      <w:r w:rsidR="00954DDE" w:rsidRPr="002716FF">
        <w:rPr>
          <w:rFonts w:cstheme="minorHAnsi"/>
          <w:b/>
          <w:bCs/>
        </w:rPr>
        <w:t>2</w:t>
      </w:r>
      <w:r w:rsidR="008D1FED" w:rsidRPr="00BF1071">
        <w:rPr>
          <w:rFonts w:cstheme="minorHAnsi"/>
        </w:rPr>
        <w:t>.</w:t>
      </w:r>
      <w:r w:rsidR="00EB2FC6" w:rsidRPr="00BF1071">
        <w:rPr>
          <w:rFonts w:cstheme="minorHAnsi"/>
        </w:rPr>
        <w:t xml:space="preserve"> </w:t>
      </w:r>
      <w:r w:rsidR="005E35E1" w:rsidRPr="00BF1071">
        <w:rPr>
          <w:rFonts w:cstheme="minorHAnsi"/>
        </w:rPr>
        <w:t>If</w:t>
      </w:r>
      <w:r w:rsidR="005E35E1">
        <w:rPr>
          <w:rFonts w:cstheme="minorHAnsi"/>
        </w:rPr>
        <w:t xml:space="preserve"> two or more candidates are </w:t>
      </w:r>
      <w:r w:rsidR="002F43BC">
        <w:rPr>
          <w:rFonts w:cstheme="minorHAnsi"/>
        </w:rPr>
        <w:t xml:space="preserve">running for the same board position, each will have an opportunity to give a two-minute presentation </w:t>
      </w:r>
      <w:r w:rsidR="006F6FBE">
        <w:rPr>
          <w:rFonts w:cstheme="minorHAnsi"/>
        </w:rPr>
        <w:t>virtually</w:t>
      </w:r>
      <w:r w:rsidR="002F43BC">
        <w:rPr>
          <w:rFonts w:cstheme="minorHAnsi"/>
        </w:rPr>
        <w:t xml:space="preserve"> or have </w:t>
      </w:r>
      <w:r w:rsidR="003D34CF">
        <w:rPr>
          <w:rFonts w:cstheme="minorHAnsi"/>
        </w:rPr>
        <w:t>their</w:t>
      </w:r>
      <w:r w:rsidR="002F43BC">
        <w:rPr>
          <w:rFonts w:cstheme="minorHAnsi"/>
        </w:rPr>
        <w:t xml:space="preserve"> two-minute video played during the </w:t>
      </w:r>
      <w:r w:rsidR="006F6FBE">
        <w:rPr>
          <w:rFonts w:cstheme="minorHAnsi"/>
        </w:rPr>
        <w:t>September</w:t>
      </w:r>
      <w:r w:rsidR="002F43BC">
        <w:rPr>
          <w:rFonts w:cstheme="minorHAnsi"/>
        </w:rPr>
        <w:t xml:space="preserve"> Program Meeting. To promote equal access for all chapter members, presentations will be recorded by ATD Tulsa and posted, along with videos shown, on the ATD Tulsa website following the meeting. </w:t>
      </w:r>
      <w:r w:rsidR="002F43BC" w:rsidRPr="002F43BC">
        <w:rPr>
          <w:rFonts w:cstheme="minorHAnsi"/>
        </w:rPr>
        <w:t>Elections will occur electronically (online</w:t>
      </w:r>
      <w:r w:rsidR="002F43BC" w:rsidRPr="00BF1071">
        <w:rPr>
          <w:rFonts w:cstheme="minorHAnsi"/>
        </w:rPr>
        <w:t xml:space="preserve">) from </w:t>
      </w:r>
      <w:r w:rsidR="002F43BC" w:rsidRPr="003151A1">
        <w:rPr>
          <w:rFonts w:cstheme="minorHAnsi"/>
          <w:b/>
          <w:bCs/>
        </w:rPr>
        <w:t xml:space="preserve">Friday, </w:t>
      </w:r>
      <w:r w:rsidR="00790582" w:rsidRPr="003151A1">
        <w:rPr>
          <w:rFonts w:cstheme="minorHAnsi"/>
          <w:b/>
          <w:bCs/>
        </w:rPr>
        <w:t xml:space="preserve">September </w:t>
      </w:r>
      <w:r w:rsidR="00BF1071" w:rsidRPr="003151A1">
        <w:rPr>
          <w:rFonts w:cstheme="minorHAnsi"/>
          <w:b/>
          <w:bCs/>
        </w:rPr>
        <w:t>16, 2022</w:t>
      </w:r>
      <w:r w:rsidR="00ED2C88" w:rsidRPr="00BF1071">
        <w:rPr>
          <w:rFonts w:cstheme="minorHAnsi"/>
        </w:rPr>
        <w:t>,</w:t>
      </w:r>
      <w:r w:rsidR="002F43BC" w:rsidRPr="00BF1071">
        <w:rPr>
          <w:rFonts w:cstheme="minorHAnsi"/>
        </w:rPr>
        <w:t xml:space="preserve"> until </w:t>
      </w:r>
      <w:r w:rsidR="002F43BC" w:rsidRPr="003151A1">
        <w:rPr>
          <w:rFonts w:cstheme="minorHAnsi"/>
          <w:b/>
          <w:bCs/>
        </w:rPr>
        <w:t xml:space="preserve">Friday, </w:t>
      </w:r>
      <w:r w:rsidR="00790582" w:rsidRPr="003151A1">
        <w:rPr>
          <w:rFonts w:cstheme="minorHAnsi"/>
          <w:b/>
          <w:bCs/>
        </w:rPr>
        <w:t>September</w:t>
      </w:r>
      <w:r w:rsidR="00BF1071" w:rsidRPr="003151A1">
        <w:rPr>
          <w:rFonts w:cstheme="minorHAnsi"/>
          <w:b/>
          <w:bCs/>
        </w:rPr>
        <w:t xml:space="preserve"> 23</w:t>
      </w:r>
      <w:r w:rsidR="00FD28F7" w:rsidRPr="003151A1">
        <w:rPr>
          <w:rFonts w:cstheme="minorHAnsi"/>
          <w:b/>
          <w:bCs/>
        </w:rPr>
        <w:t xml:space="preserve">, </w:t>
      </w:r>
      <w:r w:rsidR="00BF1071" w:rsidRPr="003151A1">
        <w:rPr>
          <w:rFonts w:cstheme="minorHAnsi"/>
          <w:b/>
          <w:bCs/>
        </w:rPr>
        <w:t>2022,</w:t>
      </w:r>
      <w:r w:rsidR="002F43BC" w:rsidRPr="003151A1">
        <w:rPr>
          <w:rFonts w:cstheme="minorHAnsi"/>
          <w:b/>
          <w:bCs/>
        </w:rPr>
        <w:t xml:space="preserve"> at 11:59 PM (8 days)</w:t>
      </w:r>
      <w:r w:rsidR="002F43BC" w:rsidRPr="00BF1071">
        <w:rPr>
          <w:rFonts w:cstheme="minorHAnsi"/>
        </w:rPr>
        <w:t>.</w:t>
      </w:r>
    </w:p>
    <w:p w14:paraId="1FEA4EB1" w14:textId="77777777" w:rsidR="00467338" w:rsidRPr="00EF1FA2" w:rsidRDefault="00467338">
      <w:pPr>
        <w:rPr>
          <w:rFonts w:cstheme="minorHAnsi"/>
        </w:rPr>
      </w:pPr>
    </w:p>
    <w:sectPr w:rsidR="00467338" w:rsidRPr="00EF1FA2" w:rsidSect="00CD2FD1">
      <w:headerReference w:type="default" r:id="rId9"/>
      <w:footerReference w:type="default" r:id="rId10"/>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59751" w14:textId="77777777" w:rsidR="00152FA6" w:rsidRDefault="00152FA6">
      <w:pPr>
        <w:spacing w:after="0" w:line="240" w:lineRule="auto"/>
      </w:pPr>
      <w:r>
        <w:separator/>
      </w:r>
    </w:p>
  </w:endnote>
  <w:endnote w:type="continuationSeparator" w:id="0">
    <w:p w14:paraId="5B88A90B" w14:textId="77777777" w:rsidR="00152FA6" w:rsidRDefault="00152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159942"/>
      <w:docPartObj>
        <w:docPartGallery w:val="Page Numbers (Bottom of Page)"/>
        <w:docPartUnique/>
      </w:docPartObj>
    </w:sdtPr>
    <w:sdtEndPr>
      <w:rPr>
        <w:noProof/>
      </w:rPr>
    </w:sdtEndPr>
    <w:sdtContent>
      <w:p w14:paraId="00A61110" w14:textId="628E4C9B" w:rsidR="00307865" w:rsidRDefault="00307865">
        <w:pPr>
          <w:pStyle w:val="Footer"/>
          <w:jc w:val="center"/>
        </w:pPr>
        <w:r>
          <w:fldChar w:fldCharType="begin"/>
        </w:r>
        <w:r>
          <w:instrText xml:space="preserve"> PAGE   \* MERGEFORMAT </w:instrText>
        </w:r>
        <w:r>
          <w:fldChar w:fldCharType="separate"/>
        </w:r>
        <w:r w:rsidR="00C06887">
          <w:rPr>
            <w:noProof/>
          </w:rPr>
          <w:t>1</w:t>
        </w:r>
        <w:r>
          <w:rPr>
            <w:noProof/>
          </w:rPr>
          <w:fldChar w:fldCharType="end"/>
        </w:r>
      </w:p>
    </w:sdtContent>
  </w:sdt>
  <w:p w14:paraId="4DD73963" w14:textId="77777777" w:rsidR="00307865" w:rsidRDefault="00307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0E7DE" w14:textId="77777777" w:rsidR="00152FA6" w:rsidRDefault="00152FA6">
      <w:pPr>
        <w:spacing w:after="0" w:line="240" w:lineRule="auto"/>
      </w:pPr>
      <w:r>
        <w:separator/>
      </w:r>
    </w:p>
  </w:footnote>
  <w:footnote w:type="continuationSeparator" w:id="0">
    <w:p w14:paraId="0E1ACDE4" w14:textId="77777777" w:rsidR="00152FA6" w:rsidRDefault="00152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50DF4" w14:textId="1A291312" w:rsidR="00406ECC" w:rsidRPr="00307865" w:rsidRDefault="00307865" w:rsidP="00307865">
    <w:pPr>
      <w:pStyle w:val="Header"/>
      <w:jc w:val="center"/>
      <w:rPr>
        <w:sz w:val="28"/>
        <w:szCs w:val="28"/>
      </w:rPr>
    </w:pPr>
    <w:r w:rsidRPr="00307865">
      <w:rPr>
        <w:sz w:val="28"/>
        <w:szCs w:val="28"/>
      </w:rPr>
      <w:t>20</w:t>
    </w:r>
    <w:r w:rsidR="00ED3B82">
      <w:rPr>
        <w:sz w:val="28"/>
        <w:szCs w:val="28"/>
      </w:rPr>
      <w:t>2</w:t>
    </w:r>
    <w:r w:rsidR="00AD78EE">
      <w:rPr>
        <w:sz w:val="28"/>
        <w:szCs w:val="28"/>
      </w:rPr>
      <w:t>3</w:t>
    </w:r>
    <w:r w:rsidRPr="00307865">
      <w:rPr>
        <w:sz w:val="28"/>
        <w:szCs w:val="28"/>
      </w:rPr>
      <w:t xml:space="preserve"> Board of Directors Nomination Form </w:t>
    </w:r>
    <w:r w:rsidR="00CD2FD1" w:rsidRPr="00307865">
      <w:rPr>
        <w:noProof/>
        <w:sz w:val="28"/>
        <w:szCs w:val="28"/>
      </w:rPr>
      <w:drawing>
        <wp:anchor distT="0" distB="0" distL="114300" distR="114300" simplePos="0" relativeHeight="251658240" behindDoc="0" locked="0" layoutInCell="1" allowOverlap="1" wp14:anchorId="284FA4CC" wp14:editId="78621316">
          <wp:simplePos x="0" y="0"/>
          <wp:positionH relativeFrom="column">
            <wp:posOffset>25400</wp:posOffset>
          </wp:positionH>
          <wp:positionV relativeFrom="paragraph">
            <wp:posOffset>-171450</wp:posOffset>
          </wp:positionV>
          <wp:extent cx="1351221" cy="387350"/>
          <wp:effectExtent l="0" t="0" r="1905" b="0"/>
          <wp:wrapNone/>
          <wp:docPr id="1" name="Picture 1" descr="C:\Users\Linda\AppData\Local\Microsoft\Windows\INetCache\Content.Word\ATD_Tulsa_Transparen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nda\AppData\Local\Microsoft\Windows\INetCache\Content.Word\ATD_Tulsa_Transparent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221" cy="387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DW2NDY3tzQ2sDBV0lEKTi0uzszPAykwrAUAkANh2ywAAAA="/>
  </w:docVars>
  <w:rsids>
    <w:rsidRoot w:val="00CD2FD1"/>
    <w:rsid w:val="00002777"/>
    <w:rsid w:val="000A0D70"/>
    <w:rsid w:val="000C5A4E"/>
    <w:rsid w:val="00152FA6"/>
    <w:rsid w:val="00156376"/>
    <w:rsid w:val="001B5AB1"/>
    <w:rsid w:val="0021069B"/>
    <w:rsid w:val="00220E72"/>
    <w:rsid w:val="00270500"/>
    <w:rsid w:val="002716FF"/>
    <w:rsid w:val="002F43BC"/>
    <w:rsid w:val="00307865"/>
    <w:rsid w:val="003151A1"/>
    <w:rsid w:val="003579D3"/>
    <w:rsid w:val="003D34CF"/>
    <w:rsid w:val="003F0918"/>
    <w:rsid w:val="00407A83"/>
    <w:rsid w:val="004354AE"/>
    <w:rsid w:val="00467338"/>
    <w:rsid w:val="004A4CF6"/>
    <w:rsid w:val="004D2B65"/>
    <w:rsid w:val="005423E0"/>
    <w:rsid w:val="00545B66"/>
    <w:rsid w:val="005A3640"/>
    <w:rsid w:val="005D75AA"/>
    <w:rsid w:val="005E35E1"/>
    <w:rsid w:val="00605467"/>
    <w:rsid w:val="006306A8"/>
    <w:rsid w:val="006A5F85"/>
    <w:rsid w:val="006A7906"/>
    <w:rsid w:val="006F6FBE"/>
    <w:rsid w:val="007724DA"/>
    <w:rsid w:val="00780462"/>
    <w:rsid w:val="00790582"/>
    <w:rsid w:val="007A4B8C"/>
    <w:rsid w:val="007C3936"/>
    <w:rsid w:val="007F0578"/>
    <w:rsid w:val="00831E35"/>
    <w:rsid w:val="008A1E39"/>
    <w:rsid w:val="008D1FED"/>
    <w:rsid w:val="008D6AA7"/>
    <w:rsid w:val="00913E02"/>
    <w:rsid w:val="00942616"/>
    <w:rsid w:val="00954DDE"/>
    <w:rsid w:val="009A0D14"/>
    <w:rsid w:val="00A508B2"/>
    <w:rsid w:val="00A83491"/>
    <w:rsid w:val="00AD7337"/>
    <w:rsid w:val="00AD78EE"/>
    <w:rsid w:val="00B523E6"/>
    <w:rsid w:val="00BA3EF1"/>
    <w:rsid w:val="00BA79EF"/>
    <w:rsid w:val="00BE41EC"/>
    <w:rsid w:val="00BF1071"/>
    <w:rsid w:val="00BF3A9F"/>
    <w:rsid w:val="00C06887"/>
    <w:rsid w:val="00C1744F"/>
    <w:rsid w:val="00C44EE6"/>
    <w:rsid w:val="00C51149"/>
    <w:rsid w:val="00C51B94"/>
    <w:rsid w:val="00C61B52"/>
    <w:rsid w:val="00CB1CC2"/>
    <w:rsid w:val="00CD2FD1"/>
    <w:rsid w:val="00D01011"/>
    <w:rsid w:val="00D07F08"/>
    <w:rsid w:val="00D14D72"/>
    <w:rsid w:val="00D32BBB"/>
    <w:rsid w:val="00D52CAB"/>
    <w:rsid w:val="00D856F6"/>
    <w:rsid w:val="00D94A65"/>
    <w:rsid w:val="00DE3130"/>
    <w:rsid w:val="00E66DDD"/>
    <w:rsid w:val="00E70FDB"/>
    <w:rsid w:val="00EB2FC6"/>
    <w:rsid w:val="00EB4E7F"/>
    <w:rsid w:val="00ED2C88"/>
    <w:rsid w:val="00ED3B82"/>
    <w:rsid w:val="00ED76B0"/>
    <w:rsid w:val="00EE71D0"/>
    <w:rsid w:val="00EF1FA2"/>
    <w:rsid w:val="00F3648A"/>
    <w:rsid w:val="00F37252"/>
    <w:rsid w:val="00F5655E"/>
    <w:rsid w:val="00F718A4"/>
    <w:rsid w:val="00F83682"/>
    <w:rsid w:val="00F871A5"/>
    <w:rsid w:val="00FC1F0A"/>
    <w:rsid w:val="00FD2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D2756"/>
  <w15:chartTrackingRefBased/>
  <w15:docId w15:val="{CE816813-4793-49B1-8EBB-67023A7B6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2FD1"/>
    <w:rPr>
      <w:color w:val="0563C1" w:themeColor="hyperlink"/>
      <w:u w:val="single"/>
    </w:rPr>
  </w:style>
  <w:style w:type="paragraph" w:styleId="Header">
    <w:name w:val="header"/>
    <w:basedOn w:val="Normal"/>
    <w:link w:val="HeaderChar"/>
    <w:uiPriority w:val="99"/>
    <w:unhideWhenUsed/>
    <w:rsid w:val="00CD2FD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CD2FD1"/>
    <w:rPr>
      <w:rFonts w:eastAsiaTheme="minorEastAsia"/>
    </w:rPr>
  </w:style>
  <w:style w:type="table" w:styleId="TableGrid">
    <w:name w:val="Table Grid"/>
    <w:basedOn w:val="TableNormal"/>
    <w:uiPriority w:val="59"/>
    <w:rsid w:val="0030786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07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865"/>
  </w:style>
  <w:style w:type="character" w:styleId="UnresolvedMention">
    <w:name w:val="Unresolved Mention"/>
    <w:basedOn w:val="DefaultParagraphFont"/>
    <w:uiPriority w:val="99"/>
    <w:semiHidden/>
    <w:unhideWhenUsed/>
    <w:rsid w:val="008A1E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62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sident@tdtulsa.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president@tdtulsa.org" TargetMode="Externa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dtulsa.org/chapterdocument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61ED252D246BFB657FAD90740A77A"/>
        <w:category>
          <w:name w:val="General"/>
          <w:gallery w:val="placeholder"/>
        </w:category>
        <w:types>
          <w:type w:val="bbPlcHdr"/>
        </w:types>
        <w:behaviors>
          <w:behavior w:val="content"/>
        </w:behaviors>
        <w:guid w:val="{FDD8CDB6-742F-4E8E-AA6B-76ED3B714522}"/>
      </w:docPartPr>
      <w:docPartBody>
        <w:p w:rsidR="000308F9" w:rsidRDefault="00307F7A" w:rsidP="00307F7A">
          <w:pPr>
            <w:pStyle w:val="37A61ED252D246BFB657FAD90740A77A"/>
          </w:pPr>
          <w:r w:rsidRPr="006F57AB">
            <w:rPr>
              <w:rStyle w:val="PlaceholderText"/>
            </w:rPr>
            <w:t>Click or tap here to enter text.</w:t>
          </w:r>
        </w:p>
      </w:docPartBody>
    </w:docPart>
    <w:docPart>
      <w:docPartPr>
        <w:name w:val="4BF780B5FBB04E7C8E5ECC1F574E15F1"/>
        <w:category>
          <w:name w:val="General"/>
          <w:gallery w:val="placeholder"/>
        </w:category>
        <w:types>
          <w:type w:val="bbPlcHdr"/>
        </w:types>
        <w:behaviors>
          <w:behavior w:val="content"/>
        </w:behaviors>
        <w:guid w:val="{D0960006-3CD1-469F-AE0B-B0DC8C56BEB4}"/>
      </w:docPartPr>
      <w:docPartBody>
        <w:p w:rsidR="000308F9" w:rsidRDefault="00307F7A" w:rsidP="00307F7A">
          <w:pPr>
            <w:pStyle w:val="4BF780B5FBB04E7C8E5ECC1F574E15F1"/>
          </w:pPr>
          <w:r w:rsidRPr="006F57AB">
            <w:rPr>
              <w:rStyle w:val="PlaceholderText"/>
            </w:rPr>
            <w:t>Click or tap here to enter text.</w:t>
          </w:r>
        </w:p>
      </w:docPartBody>
    </w:docPart>
    <w:docPart>
      <w:docPartPr>
        <w:name w:val="9A4623C0341A4254B5CCC909F2B53221"/>
        <w:category>
          <w:name w:val="General"/>
          <w:gallery w:val="placeholder"/>
        </w:category>
        <w:types>
          <w:type w:val="bbPlcHdr"/>
        </w:types>
        <w:behaviors>
          <w:behavior w:val="content"/>
        </w:behaviors>
        <w:guid w:val="{3734B258-3A9E-453A-B7A0-76E50CBA359D}"/>
      </w:docPartPr>
      <w:docPartBody>
        <w:p w:rsidR="000308F9" w:rsidRDefault="00307F7A" w:rsidP="00307F7A">
          <w:pPr>
            <w:pStyle w:val="9A4623C0341A4254B5CCC909F2B53221"/>
          </w:pPr>
          <w:r w:rsidRPr="006F57AB">
            <w:rPr>
              <w:rStyle w:val="PlaceholderText"/>
            </w:rPr>
            <w:t>Click or tap here to enter text.</w:t>
          </w:r>
        </w:p>
      </w:docPartBody>
    </w:docPart>
    <w:docPart>
      <w:docPartPr>
        <w:name w:val="A4C4126A9C534B1BBA4C0EA1ABFE665A"/>
        <w:category>
          <w:name w:val="General"/>
          <w:gallery w:val="placeholder"/>
        </w:category>
        <w:types>
          <w:type w:val="bbPlcHdr"/>
        </w:types>
        <w:behaviors>
          <w:behavior w:val="content"/>
        </w:behaviors>
        <w:guid w:val="{D076E51F-4844-41F8-B94D-636C7524652D}"/>
      </w:docPartPr>
      <w:docPartBody>
        <w:p w:rsidR="000308F9" w:rsidRDefault="00307F7A" w:rsidP="00307F7A">
          <w:pPr>
            <w:pStyle w:val="A4C4126A9C534B1BBA4C0EA1ABFE665A"/>
          </w:pPr>
          <w:r w:rsidRPr="006F57AB">
            <w:rPr>
              <w:rStyle w:val="PlaceholderText"/>
            </w:rPr>
            <w:t>Click or tap here to enter text.</w:t>
          </w:r>
        </w:p>
      </w:docPartBody>
    </w:docPart>
    <w:docPart>
      <w:docPartPr>
        <w:name w:val="DE8B7BF201CA4A3F95619FC7465A8EEF"/>
        <w:category>
          <w:name w:val="General"/>
          <w:gallery w:val="placeholder"/>
        </w:category>
        <w:types>
          <w:type w:val="bbPlcHdr"/>
        </w:types>
        <w:behaviors>
          <w:behavior w:val="content"/>
        </w:behaviors>
        <w:guid w:val="{DE807D04-B86C-4AD6-A03C-1C55CC0F0937}"/>
      </w:docPartPr>
      <w:docPartBody>
        <w:p w:rsidR="000308F9" w:rsidRDefault="00307F7A" w:rsidP="00307F7A">
          <w:pPr>
            <w:pStyle w:val="DE8B7BF201CA4A3F95619FC7465A8EEF"/>
          </w:pPr>
          <w:r w:rsidRPr="006F57AB">
            <w:rPr>
              <w:rStyle w:val="PlaceholderText"/>
            </w:rPr>
            <w:t>Click or tap here to enter text.</w:t>
          </w:r>
        </w:p>
      </w:docPartBody>
    </w:docPart>
    <w:docPart>
      <w:docPartPr>
        <w:name w:val="D2F6B1EC4CDB479C86D2331F3A8926EE"/>
        <w:category>
          <w:name w:val="General"/>
          <w:gallery w:val="placeholder"/>
        </w:category>
        <w:types>
          <w:type w:val="bbPlcHdr"/>
        </w:types>
        <w:behaviors>
          <w:behavior w:val="content"/>
        </w:behaviors>
        <w:guid w:val="{6967434E-364B-4AC8-AB15-18BBBE22C9A1}"/>
      </w:docPartPr>
      <w:docPartBody>
        <w:p w:rsidR="000308F9" w:rsidRDefault="00307F7A" w:rsidP="00307F7A">
          <w:pPr>
            <w:pStyle w:val="D2F6B1EC4CDB479C86D2331F3A8926EE"/>
          </w:pPr>
          <w:r w:rsidRPr="006F57AB">
            <w:rPr>
              <w:rStyle w:val="PlaceholderText"/>
            </w:rPr>
            <w:t>Click or tap here to enter text.</w:t>
          </w:r>
        </w:p>
      </w:docPartBody>
    </w:docPart>
    <w:docPart>
      <w:docPartPr>
        <w:name w:val="AB9F75F7A7A644EDA48BEFF91BA1588E"/>
        <w:category>
          <w:name w:val="General"/>
          <w:gallery w:val="placeholder"/>
        </w:category>
        <w:types>
          <w:type w:val="bbPlcHdr"/>
        </w:types>
        <w:behaviors>
          <w:behavior w:val="content"/>
        </w:behaviors>
        <w:guid w:val="{CBEA2C75-52FE-40B0-842C-272BEF0F3791}"/>
      </w:docPartPr>
      <w:docPartBody>
        <w:p w:rsidR="000308F9" w:rsidRDefault="00307F7A" w:rsidP="00307F7A">
          <w:pPr>
            <w:pStyle w:val="AB9F75F7A7A644EDA48BEFF91BA1588E"/>
          </w:pPr>
          <w:r w:rsidRPr="006F57AB">
            <w:rPr>
              <w:rStyle w:val="PlaceholderText"/>
            </w:rPr>
            <w:t>Click or tap here to enter text.</w:t>
          </w:r>
        </w:p>
      </w:docPartBody>
    </w:docPart>
    <w:docPart>
      <w:docPartPr>
        <w:name w:val="0F008C232B1949EBA0B1E69B9DEB73D2"/>
        <w:category>
          <w:name w:val="General"/>
          <w:gallery w:val="placeholder"/>
        </w:category>
        <w:types>
          <w:type w:val="bbPlcHdr"/>
        </w:types>
        <w:behaviors>
          <w:behavior w:val="content"/>
        </w:behaviors>
        <w:guid w:val="{C77EC5A1-C174-4356-80B0-3B146B2E2040}"/>
      </w:docPartPr>
      <w:docPartBody>
        <w:p w:rsidR="000308F9" w:rsidRDefault="00307F7A" w:rsidP="00307F7A">
          <w:pPr>
            <w:pStyle w:val="0F008C232B1949EBA0B1E69B9DEB73D2"/>
          </w:pPr>
          <w:r w:rsidRPr="006F57AB">
            <w:rPr>
              <w:rStyle w:val="PlaceholderText"/>
            </w:rPr>
            <w:t>Click or tap here to enter text.</w:t>
          </w:r>
        </w:p>
      </w:docPartBody>
    </w:docPart>
    <w:docPart>
      <w:docPartPr>
        <w:name w:val="0C32E97C7FAB49C28EF26E1D36EA30FF"/>
        <w:category>
          <w:name w:val="General"/>
          <w:gallery w:val="placeholder"/>
        </w:category>
        <w:types>
          <w:type w:val="bbPlcHdr"/>
        </w:types>
        <w:behaviors>
          <w:behavior w:val="content"/>
        </w:behaviors>
        <w:guid w:val="{DB18D020-5E09-495C-836C-5C8CCDDC2C27}"/>
      </w:docPartPr>
      <w:docPartBody>
        <w:p w:rsidR="000308F9" w:rsidRDefault="00307F7A" w:rsidP="00307F7A">
          <w:pPr>
            <w:pStyle w:val="0C32E97C7FAB49C28EF26E1D36EA30FF"/>
          </w:pPr>
          <w:r w:rsidRPr="006F57AB">
            <w:rPr>
              <w:rStyle w:val="PlaceholderText"/>
            </w:rPr>
            <w:t>Click or tap here to enter text.</w:t>
          </w:r>
        </w:p>
      </w:docPartBody>
    </w:docPart>
    <w:docPart>
      <w:docPartPr>
        <w:name w:val="DD9FACA5209C4A7BAEAE0CBB3EACE31A"/>
        <w:category>
          <w:name w:val="General"/>
          <w:gallery w:val="placeholder"/>
        </w:category>
        <w:types>
          <w:type w:val="bbPlcHdr"/>
        </w:types>
        <w:behaviors>
          <w:behavior w:val="content"/>
        </w:behaviors>
        <w:guid w:val="{E01B788F-68C2-43F5-ADE7-580D4F3DBE36}"/>
      </w:docPartPr>
      <w:docPartBody>
        <w:p w:rsidR="000308F9" w:rsidRDefault="00307F7A" w:rsidP="00307F7A">
          <w:pPr>
            <w:pStyle w:val="DD9FACA5209C4A7BAEAE0CBB3EACE31A"/>
          </w:pPr>
          <w:r w:rsidRPr="006F57AB">
            <w:rPr>
              <w:rStyle w:val="PlaceholderText"/>
            </w:rPr>
            <w:t>Click or tap here to enter text.</w:t>
          </w:r>
        </w:p>
      </w:docPartBody>
    </w:docPart>
    <w:docPart>
      <w:docPartPr>
        <w:name w:val="42A993C8034540D8A2623F251E4F9F4A"/>
        <w:category>
          <w:name w:val="General"/>
          <w:gallery w:val="placeholder"/>
        </w:category>
        <w:types>
          <w:type w:val="bbPlcHdr"/>
        </w:types>
        <w:behaviors>
          <w:behavior w:val="content"/>
        </w:behaviors>
        <w:guid w:val="{A3667D81-3E46-4F2F-914D-D7E776B6EFA5}"/>
      </w:docPartPr>
      <w:docPartBody>
        <w:p w:rsidR="000308F9" w:rsidRDefault="00307F7A" w:rsidP="00307F7A">
          <w:pPr>
            <w:pStyle w:val="42A993C8034540D8A2623F251E4F9F4A"/>
          </w:pPr>
          <w:r w:rsidRPr="006F57AB">
            <w:rPr>
              <w:rStyle w:val="PlaceholderText"/>
            </w:rPr>
            <w:t>Click or tap here to enter text.</w:t>
          </w:r>
        </w:p>
      </w:docPartBody>
    </w:docPart>
    <w:docPart>
      <w:docPartPr>
        <w:name w:val="0605FE302A6B4D7F8DA766DB56D18638"/>
        <w:category>
          <w:name w:val="General"/>
          <w:gallery w:val="placeholder"/>
        </w:category>
        <w:types>
          <w:type w:val="bbPlcHdr"/>
        </w:types>
        <w:behaviors>
          <w:behavior w:val="content"/>
        </w:behaviors>
        <w:guid w:val="{3B63C68C-1C37-4411-A3BF-0564919D29C7}"/>
      </w:docPartPr>
      <w:docPartBody>
        <w:p w:rsidR="000308F9" w:rsidRDefault="00307F7A" w:rsidP="00307F7A">
          <w:pPr>
            <w:pStyle w:val="0605FE302A6B4D7F8DA766DB56D18638"/>
          </w:pPr>
          <w:r w:rsidRPr="006F57AB">
            <w:rPr>
              <w:rStyle w:val="PlaceholderText"/>
            </w:rPr>
            <w:t>Click or tap here to enter text.</w:t>
          </w:r>
        </w:p>
      </w:docPartBody>
    </w:docPart>
    <w:docPart>
      <w:docPartPr>
        <w:name w:val="CEA4E8AE20E04379A15459D85A4EA14D"/>
        <w:category>
          <w:name w:val="General"/>
          <w:gallery w:val="placeholder"/>
        </w:category>
        <w:types>
          <w:type w:val="bbPlcHdr"/>
        </w:types>
        <w:behaviors>
          <w:behavior w:val="content"/>
        </w:behaviors>
        <w:guid w:val="{3C24B678-D534-4AF8-A225-BEBB02BDAF06}"/>
      </w:docPartPr>
      <w:docPartBody>
        <w:p w:rsidR="000308F9" w:rsidRDefault="00307F7A" w:rsidP="00307F7A">
          <w:pPr>
            <w:pStyle w:val="CEA4E8AE20E04379A15459D85A4EA14D"/>
          </w:pPr>
          <w:r w:rsidRPr="006F57AB">
            <w:rPr>
              <w:rStyle w:val="PlaceholderText"/>
            </w:rPr>
            <w:t>Click or tap here to enter text.</w:t>
          </w:r>
        </w:p>
      </w:docPartBody>
    </w:docPart>
    <w:docPart>
      <w:docPartPr>
        <w:name w:val="8F5A62A5A99940D0945633068232C67E"/>
        <w:category>
          <w:name w:val="General"/>
          <w:gallery w:val="placeholder"/>
        </w:category>
        <w:types>
          <w:type w:val="bbPlcHdr"/>
        </w:types>
        <w:behaviors>
          <w:behavior w:val="content"/>
        </w:behaviors>
        <w:guid w:val="{B3A52E0D-052C-491D-A7B0-65704A0E5AC1}"/>
      </w:docPartPr>
      <w:docPartBody>
        <w:p w:rsidR="000308F9" w:rsidRDefault="00307F7A" w:rsidP="00307F7A">
          <w:pPr>
            <w:pStyle w:val="8F5A62A5A99940D0945633068232C67E"/>
          </w:pPr>
          <w:r w:rsidRPr="006F57AB">
            <w:rPr>
              <w:rStyle w:val="PlaceholderText"/>
            </w:rPr>
            <w:t>Click or tap here to enter text.</w:t>
          </w:r>
        </w:p>
      </w:docPartBody>
    </w:docPart>
    <w:docPart>
      <w:docPartPr>
        <w:name w:val="8DFE74D369154D9FB8CEBB88178019B5"/>
        <w:category>
          <w:name w:val="General"/>
          <w:gallery w:val="placeholder"/>
        </w:category>
        <w:types>
          <w:type w:val="bbPlcHdr"/>
        </w:types>
        <w:behaviors>
          <w:behavior w:val="content"/>
        </w:behaviors>
        <w:guid w:val="{92761FD8-FDBD-4257-84AB-A285F69A3DDA}"/>
      </w:docPartPr>
      <w:docPartBody>
        <w:p w:rsidR="00ED0124" w:rsidRDefault="003F26B6" w:rsidP="003F26B6">
          <w:pPr>
            <w:pStyle w:val="8DFE74D369154D9FB8CEBB88178019B5"/>
          </w:pPr>
          <w:r w:rsidRPr="006F57AB">
            <w:rPr>
              <w:rStyle w:val="PlaceholderText"/>
            </w:rPr>
            <w:t>Click or tap here to enter text.</w:t>
          </w:r>
        </w:p>
      </w:docPartBody>
    </w:docPart>
    <w:docPart>
      <w:docPartPr>
        <w:name w:val="63ADF3A115EC4CAE892628D4B4F95F4F"/>
        <w:category>
          <w:name w:val="General"/>
          <w:gallery w:val="placeholder"/>
        </w:category>
        <w:types>
          <w:type w:val="bbPlcHdr"/>
        </w:types>
        <w:behaviors>
          <w:behavior w:val="content"/>
        </w:behaviors>
        <w:guid w:val="{F52292AE-3F56-421D-BBF4-6D7B4235151D}"/>
      </w:docPartPr>
      <w:docPartBody>
        <w:p w:rsidR="00B84FE2" w:rsidRDefault="00872028" w:rsidP="00872028">
          <w:pPr>
            <w:pStyle w:val="63ADF3A115EC4CAE892628D4B4F95F4F"/>
          </w:pPr>
          <w:r w:rsidRPr="006F57AB">
            <w:rPr>
              <w:rStyle w:val="PlaceholderText"/>
            </w:rPr>
            <w:t>Click or tap here to enter text.</w:t>
          </w:r>
        </w:p>
      </w:docPartBody>
    </w:docPart>
    <w:docPart>
      <w:docPartPr>
        <w:name w:val="CFEF686765B547108CE7932319FAD284"/>
        <w:category>
          <w:name w:val="General"/>
          <w:gallery w:val="placeholder"/>
        </w:category>
        <w:types>
          <w:type w:val="bbPlcHdr"/>
        </w:types>
        <w:behaviors>
          <w:behavior w:val="content"/>
        </w:behaviors>
        <w:guid w:val="{8AF9B9CB-9EF5-4998-A19A-161DDFD11EF0}"/>
      </w:docPartPr>
      <w:docPartBody>
        <w:p w:rsidR="0067688B" w:rsidRDefault="00874378" w:rsidP="00874378">
          <w:pPr>
            <w:pStyle w:val="CFEF686765B547108CE7932319FAD284"/>
          </w:pPr>
          <w:r w:rsidRPr="006F57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7F7A"/>
    <w:rsid w:val="000308F9"/>
    <w:rsid w:val="00307F7A"/>
    <w:rsid w:val="003F26B6"/>
    <w:rsid w:val="004078D2"/>
    <w:rsid w:val="00471019"/>
    <w:rsid w:val="00505ADC"/>
    <w:rsid w:val="00527086"/>
    <w:rsid w:val="005B6A51"/>
    <w:rsid w:val="00615747"/>
    <w:rsid w:val="0067688B"/>
    <w:rsid w:val="00784162"/>
    <w:rsid w:val="007C4C30"/>
    <w:rsid w:val="00872028"/>
    <w:rsid w:val="008735F4"/>
    <w:rsid w:val="00874378"/>
    <w:rsid w:val="00B84FE2"/>
    <w:rsid w:val="00C7784F"/>
    <w:rsid w:val="00C973C5"/>
    <w:rsid w:val="00D7689E"/>
    <w:rsid w:val="00EA39D5"/>
    <w:rsid w:val="00ED0124"/>
    <w:rsid w:val="00FC5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378"/>
    <w:rPr>
      <w:color w:val="808080"/>
    </w:rPr>
  </w:style>
  <w:style w:type="paragraph" w:customStyle="1" w:styleId="37A61ED252D246BFB657FAD90740A77A">
    <w:name w:val="37A61ED252D246BFB657FAD90740A77A"/>
    <w:rsid w:val="00307F7A"/>
  </w:style>
  <w:style w:type="paragraph" w:customStyle="1" w:styleId="4BF780B5FBB04E7C8E5ECC1F574E15F1">
    <w:name w:val="4BF780B5FBB04E7C8E5ECC1F574E15F1"/>
    <w:rsid w:val="00307F7A"/>
  </w:style>
  <w:style w:type="paragraph" w:customStyle="1" w:styleId="9A4623C0341A4254B5CCC909F2B53221">
    <w:name w:val="9A4623C0341A4254B5CCC909F2B53221"/>
    <w:rsid w:val="00307F7A"/>
  </w:style>
  <w:style w:type="paragraph" w:customStyle="1" w:styleId="A4C4126A9C534B1BBA4C0EA1ABFE665A">
    <w:name w:val="A4C4126A9C534B1BBA4C0EA1ABFE665A"/>
    <w:rsid w:val="00307F7A"/>
  </w:style>
  <w:style w:type="paragraph" w:customStyle="1" w:styleId="DE8B7BF201CA4A3F95619FC7465A8EEF">
    <w:name w:val="DE8B7BF201CA4A3F95619FC7465A8EEF"/>
    <w:rsid w:val="00307F7A"/>
  </w:style>
  <w:style w:type="paragraph" w:customStyle="1" w:styleId="D2F6B1EC4CDB479C86D2331F3A8926EE">
    <w:name w:val="D2F6B1EC4CDB479C86D2331F3A8926EE"/>
    <w:rsid w:val="00307F7A"/>
  </w:style>
  <w:style w:type="paragraph" w:customStyle="1" w:styleId="AB9F75F7A7A644EDA48BEFF91BA1588E">
    <w:name w:val="AB9F75F7A7A644EDA48BEFF91BA1588E"/>
    <w:rsid w:val="00307F7A"/>
  </w:style>
  <w:style w:type="paragraph" w:customStyle="1" w:styleId="0F008C232B1949EBA0B1E69B9DEB73D2">
    <w:name w:val="0F008C232B1949EBA0B1E69B9DEB73D2"/>
    <w:rsid w:val="00307F7A"/>
  </w:style>
  <w:style w:type="paragraph" w:customStyle="1" w:styleId="0C32E97C7FAB49C28EF26E1D36EA30FF">
    <w:name w:val="0C32E97C7FAB49C28EF26E1D36EA30FF"/>
    <w:rsid w:val="00307F7A"/>
  </w:style>
  <w:style w:type="paragraph" w:customStyle="1" w:styleId="DD9FACA5209C4A7BAEAE0CBB3EACE31A">
    <w:name w:val="DD9FACA5209C4A7BAEAE0CBB3EACE31A"/>
    <w:rsid w:val="00307F7A"/>
  </w:style>
  <w:style w:type="paragraph" w:customStyle="1" w:styleId="42A993C8034540D8A2623F251E4F9F4A">
    <w:name w:val="42A993C8034540D8A2623F251E4F9F4A"/>
    <w:rsid w:val="00307F7A"/>
  </w:style>
  <w:style w:type="paragraph" w:customStyle="1" w:styleId="0605FE302A6B4D7F8DA766DB56D18638">
    <w:name w:val="0605FE302A6B4D7F8DA766DB56D18638"/>
    <w:rsid w:val="00307F7A"/>
  </w:style>
  <w:style w:type="paragraph" w:customStyle="1" w:styleId="CEA4E8AE20E04379A15459D85A4EA14D">
    <w:name w:val="CEA4E8AE20E04379A15459D85A4EA14D"/>
    <w:rsid w:val="00307F7A"/>
  </w:style>
  <w:style w:type="paragraph" w:customStyle="1" w:styleId="8F5A62A5A99940D0945633068232C67E">
    <w:name w:val="8F5A62A5A99940D0945633068232C67E"/>
    <w:rsid w:val="00307F7A"/>
  </w:style>
  <w:style w:type="paragraph" w:customStyle="1" w:styleId="8DFE74D369154D9FB8CEBB88178019B5">
    <w:name w:val="8DFE74D369154D9FB8CEBB88178019B5"/>
    <w:rsid w:val="003F26B6"/>
  </w:style>
  <w:style w:type="paragraph" w:customStyle="1" w:styleId="63ADF3A115EC4CAE892628D4B4F95F4F">
    <w:name w:val="63ADF3A115EC4CAE892628D4B4F95F4F"/>
    <w:rsid w:val="00872028"/>
  </w:style>
  <w:style w:type="paragraph" w:customStyle="1" w:styleId="CFEF686765B547108CE7932319FAD284">
    <w:name w:val="CFEF686765B547108CE7932319FAD284"/>
    <w:rsid w:val="008743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 Hansmann</dc:creator>
  <cp:keywords/>
  <dc:description/>
  <cp:lastModifiedBy>Sunilyn Hertt</cp:lastModifiedBy>
  <cp:revision>7</cp:revision>
  <cp:lastPrinted>2022-06-29T21:14:00Z</cp:lastPrinted>
  <dcterms:created xsi:type="dcterms:W3CDTF">2022-07-13T17:13:00Z</dcterms:created>
  <dcterms:modified xsi:type="dcterms:W3CDTF">2022-07-13T17:35:00Z</dcterms:modified>
</cp:coreProperties>
</file>